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08F8D" w14:textId="681317E6" w:rsidR="008C0635" w:rsidRDefault="008C0635" w:rsidP="008C0635">
      <w:pPr>
        <w:rPr>
          <w:sz w:val="2"/>
          <w:szCs w:val="2"/>
        </w:rPr>
      </w:pPr>
    </w:p>
    <w:p w14:paraId="3F88C126" w14:textId="7C66AC89" w:rsidR="00DB3FFE" w:rsidRDefault="00DB3FFE" w:rsidP="008C0635">
      <w:pPr>
        <w:rPr>
          <w:sz w:val="2"/>
          <w:szCs w:val="2"/>
        </w:rPr>
      </w:pPr>
    </w:p>
    <w:p w14:paraId="029B5C85" w14:textId="1D38F8F7" w:rsidR="00AC01AC" w:rsidRDefault="00AC01AC" w:rsidP="00AC01AC">
      <w:pPr>
        <w:autoSpaceDE w:val="0"/>
        <w:autoSpaceDN w:val="0"/>
        <w:adjustRightInd w:val="0"/>
        <w:rPr>
          <w:vertAlign w:val="superscri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
        <w:gridCol w:w="10323"/>
      </w:tblGrid>
      <w:tr w:rsidR="00AC01AC" w:rsidRPr="00FF15B0" w14:paraId="11C05433" w14:textId="77777777" w:rsidTr="23FAD97A">
        <w:tc>
          <w:tcPr>
            <w:tcW w:w="10790" w:type="dxa"/>
            <w:gridSpan w:val="2"/>
            <w:tcBorders>
              <w:bottom w:val="single" w:sz="4" w:space="0" w:color="auto"/>
            </w:tcBorders>
          </w:tcPr>
          <w:p w14:paraId="13721ADC" w14:textId="3E667701" w:rsidR="00AC01AC" w:rsidRPr="00FF15B0" w:rsidRDefault="00AC01AC" w:rsidP="001D6C7A">
            <w:pPr>
              <w:pStyle w:val="ChecklistBasis"/>
            </w:pPr>
            <w:r>
              <w:t>The purpose of this worksheet is to provide support for staff who monitor attendance at convened IRB meetings. This worksheet evaluates whether the members present at the meeting comprise a quorum. IRB staff are to consult this worksheet in preparation of meetings and when monitoring attendance at convened meetings. This worksheet is to be used. It does not need to be completed or retained.</w:t>
            </w:r>
            <w:r w:rsidR="0F872168">
              <w:t xml:space="preserve"> </w:t>
            </w:r>
          </w:p>
          <w:p w14:paraId="231C5A48" w14:textId="513B4700" w:rsidR="00AC01AC" w:rsidRPr="00FF15B0" w:rsidRDefault="0F872168" w:rsidP="001D6C7A">
            <w:pPr>
              <w:pStyle w:val="ChecklistBasis"/>
            </w:pPr>
            <w:r w:rsidRPr="23FAD97A">
              <w:rPr>
                <w:b/>
                <w:bCs/>
              </w:rPr>
              <w:t>NOTE</w:t>
            </w:r>
            <w:r>
              <w:t>: Ex officio status is a privilege conferred on an individual, by virtue of their position, to serve on the IRB. An ex officio member holds the right to attend and contribute comment</w:t>
            </w:r>
            <w:r w:rsidR="66A58AD4">
              <w:t>s about proposed research, however, s/he may not make a motion or vote. Therefore, an ex officio member in attendance must not be included when determining the number needed for quorum or counted when determining if a quorum is present.</w:t>
            </w:r>
          </w:p>
        </w:tc>
      </w:tr>
      <w:tr w:rsidR="00AC01AC" w:rsidRPr="00FF15B0" w14:paraId="12FC67B7" w14:textId="77777777" w:rsidTr="23FAD97A">
        <w:trPr>
          <w:trHeight w:hRule="exact" w:val="72"/>
        </w:trPr>
        <w:tc>
          <w:tcPr>
            <w:tcW w:w="10790" w:type="dxa"/>
            <w:gridSpan w:val="2"/>
            <w:tcBorders>
              <w:bottom w:val="single" w:sz="4" w:space="0" w:color="auto"/>
            </w:tcBorders>
            <w:shd w:val="clear" w:color="auto" w:fill="000000" w:themeFill="text1"/>
          </w:tcPr>
          <w:p w14:paraId="1A6AEC6A" w14:textId="77777777" w:rsidR="00AC01AC" w:rsidRPr="00FF15B0" w:rsidRDefault="00AC01AC" w:rsidP="001D6C7A">
            <w:pPr>
              <w:pStyle w:val="StatementLevel1"/>
            </w:pPr>
          </w:p>
        </w:tc>
      </w:tr>
      <w:tr w:rsidR="00AC01AC" w:rsidRPr="00FF15B0" w14:paraId="093FEC07" w14:textId="77777777" w:rsidTr="23FAD97A">
        <w:tc>
          <w:tcPr>
            <w:tcW w:w="10790" w:type="dxa"/>
            <w:gridSpan w:val="2"/>
            <w:tcBorders>
              <w:bottom w:val="single" w:sz="4" w:space="0" w:color="auto"/>
            </w:tcBorders>
          </w:tcPr>
          <w:p w14:paraId="78239CB6" w14:textId="70567E4A" w:rsidR="00AC01AC" w:rsidRPr="00FF15B0" w:rsidRDefault="00AC01AC" w:rsidP="001D6C7A">
            <w:pPr>
              <w:pStyle w:val="ChecklistLevel1"/>
            </w:pPr>
            <w:r w:rsidRPr="00FF15B0">
              <w:t xml:space="preserve">Quorum Requirements </w:t>
            </w:r>
            <w:r w:rsidRPr="00D70184">
              <w:rPr>
                <w:b w:val="0"/>
              </w:rPr>
              <w:t>(</w:t>
            </w:r>
            <w:r w:rsidRPr="002E4664">
              <w:rPr>
                <w:b w:val="0"/>
              </w:rPr>
              <w:t xml:space="preserve">To satisfy Quorum, greater than ½ of members [on the IRB Committee Member Roster] </w:t>
            </w:r>
            <w:r w:rsidRPr="002E4664">
              <w:rPr>
                <w:u w:val="single"/>
              </w:rPr>
              <w:t>must</w:t>
            </w:r>
            <w:r w:rsidRPr="002E4664">
              <w:rPr>
                <w:b w:val="0"/>
              </w:rPr>
              <w:t xml:space="preserve"> be present</w:t>
            </w:r>
            <w:r w:rsidR="00020582">
              <w:rPr>
                <w:b w:val="0"/>
              </w:rPr>
              <w:t>,</w:t>
            </w:r>
            <w:r w:rsidRPr="002E4664">
              <w:rPr>
                <w:b w:val="0"/>
              </w:rPr>
              <w:t xml:space="preserve"> and one of the members present </w:t>
            </w:r>
            <w:r w:rsidRPr="002E4664">
              <w:rPr>
                <w:u w:val="single"/>
              </w:rPr>
              <w:t>must</w:t>
            </w:r>
            <w:r w:rsidRPr="002E4664">
              <w:rPr>
                <w:b w:val="0"/>
              </w:rPr>
              <w:t xml:space="preserve"> be a non-scientist.). </w:t>
            </w:r>
            <w:r>
              <w:rPr>
                <w:b w:val="0"/>
              </w:rPr>
              <w:t xml:space="preserve">Check if </w:t>
            </w:r>
            <w:r w:rsidRPr="00D67221">
              <w:t xml:space="preserve">“Yes” </w:t>
            </w:r>
            <w:r w:rsidRPr="00E0789C">
              <w:rPr>
                <w:b w:val="0"/>
              </w:rPr>
              <w:t>or</w:t>
            </w:r>
            <w:r w:rsidRPr="00D67221">
              <w:t xml:space="preserve"> “N/A”</w:t>
            </w:r>
            <w:r>
              <w:rPr>
                <w:b w:val="0"/>
              </w:rPr>
              <w:t>. All must be checked)</w:t>
            </w:r>
          </w:p>
        </w:tc>
      </w:tr>
      <w:tr w:rsidR="00AC01AC" w:rsidRPr="00FF15B0" w14:paraId="648F2035" w14:textId="77777777" w:rsidTr="23FAD97A">
        <w:sdt>
          <w:sdtPr>
            <w:id w:val="1530762509"/>
            <w14:checkbox>
              <w14:checked w14:val="0"/>
              <w14:checkedState w14:val="2612" w14:font="MS Gothic"/>
              <w14:uncheckedState w14:val="2610" w14:font="MS Gothic"/>
            </w14:checkbox>
          </w:sdtPr>
          <w:sdtEndPr/>
          <w:sdtContent>
            <w:tc>
              <w:tcPr>
                <w:tcW w:w="467" w:type="dxa"/>
                <w:tcBorders>
                  <w:bottom w:val="single" w:sz="4" w:space="0" w:color="auto"/>
                </w:tcBorders>
              </w:tcPr>
              <w:p w14:paraId="744E9065"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05067A51" w14:textId="77777777" w:rsidR="00AC01AC" w:rsidRPr="00FF15B0" w:rsidRDefault="00AC01AC" w:rsidP="001D6C7A">
            <w:pPr>
              <w:pStyle w:val="StatementLevel1"/>
            </w:pPr>
            <w:r w:rsidRPr="00FF15B0">
              <w:t xml:space="preserve">Greater than half of the IRB members </w:t>
            </w:r>
            <w:r w:rsidRPr="00FF15B0">
              <w:rPr>
                <w:i/>
              </w:rPr>
              <w:t>(will be/are)</w:t>
            </w:r>
            <w:r w:rsidRPr="00FF15B0">
              <w:t xml:space="preserve"> present.</w:t>
            </w:r>
          </w:p>
        </w:tc>
      </w:tr>
      <w:tr w:rsidR="00AC01AC" w:rsidRPr="00FF15B0" w14:paraId="30BE2898" w14:textId="77777777" w:rsidTr="23FAD97A">
        <w:sdt>
          <w:sdtPr>
            <w:id w:val="1848436702"/>
            <w14:checkbox>
              <w14:checked w14:val="0"/>
              <w14:checkedState w14:val="2612" w14:font="MS Gothic"/>
              <w14:uncheckedState w14:val="2610" w14:font="MS Gothic"/>
            </w14:checkbox>
          </w:sdtPr>
          <w:sdtEndPr/>
          <w:sdtContent>
            <w:tc>
              <w:tcPr>
                <w:tcW w:w="467" w:type="dxa"/>
                <w:tcBorders>
                  <w:bottom w:val="single" w:sz="4" w:space="0" w:color="auto"/>
                </w:tcBorders>
              </w:tcPr>
              <w:p w14:paraId="61D38697"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0ADF39EE" w14:textId="77777777" w:rsidR="00AC01AC" w:rsidRPr="002E4664" w:rsidRDefault="00AC01AC" w:rsidP="001D6C7A">
            <w:pPr>
              <w:pStyle w:val="StatementLevel1"/>
            </w:pPr>
            <w:r w:rsidRPr="002E4664">
              <w:t xml:space="preserve">At least one member whose primary concerns are in scientific areas </w:t>
            </w:r>
            <w:r w:rsidRPr="002E4664">
              <w:rPr>
                <w:i/>
              </w:rPr>
              <w:t>(will be/is)</w:t>
            </w:r>
            <w:r w:rsidRPr="002E4664">
              <w:t xml:space="preserve"> present.</w:t>
            </w:r>
          </w:p>
        </w:tc>
      </w:tr>
      <w:tr w:rsidR="00AC01AC" w:rsidRPr="00FF15B0" w14:paraId="5DA5A4E3" w14:textId="77777777" w:rsidTr="23FAD97A">
        <w:sdt>
          <w:sdtPr>
            <w:id w:val="-1796674092"/>
            <w14:checkbox>
              <w14:checked w14:val="0"/>
              <w14:checkedState w14:val="2612" w14:font="MS Gothic"/>
              <w14:uncheckedState w14:val="2610" w14:font="MS Gothic"/>
            </w14:checkbox>
          </w:sdtPr>
          <w:sdtEndPr/>
          <w:sdtContent>
            <w:tc>
              <w:tcPr>
                <w:tcW w:w="467" w:type="dxa"/>
                <w:tcBorders>
                  <w:bottom w:val="single" w:sz="4" w:space="0" w:color="auto"/>
                </w:tcBorders>
              </w:tcPr>
              <w:p w14:paraId="0A280D7D"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3D9A25B7" w14:textId="77777777" w:rsidR="00AC01AC" w:rsidRPr="002E4664" w:rsidRDefault="00AC01AC" w:rsidP="001D6C7A">
            <w:pPr>
              <w:pStyle w:val="StatementLevel1"/>
            </w:pPr>
            <w:r w:rsidRPr="002E4664">
              <w:t xml:space="preserve">At least one member whose primary concerns are in non-scientific areas </w:t>
            </w:r>
            <w:r w:rsidRPr="002E4664">
              <w:rPr>
                <w:i/>
                <w:iCs/>
              </w:rPr>
              <w:t>(will be/is)</w:t>
            </w:r>
            <w:r w:rsidRPr="002E4664">
              <w:t xml:space="preserve"> present.</w:t>
            </w:r>
            <w:r w:rsidRPr="002E4664">
              <w:rPr>
                <w:vertAlign w:val="superscript"/>
              </w:rPr>
              <w:t xml:space="preserve">1 </w:t>
            </w:r>
            <w:r w:rsidRPr="002E4664">
              <w:t xml:space="preserve">  </w:t>
            </w:r>
          </w:p>
        </w:tc>
      </w:tr>
      <w:tr w:rsidR="00AC01AC" w:rsidRPr="00FF15B0" w14:paraId="66E2CE52" w14:textId="77777777" w:rsidTr="23FAD97A">
        <w:sdt>
          <w:sdtPr>
            <w:id w:val="1223176747"/>
            <w14:checkbox>
              <w14:checked w14:val="0"/>
              <w14:checkedState w14:val="2612" w14:font="MS Gothic"/>
              <w14:uncheckedState w14:val="2610" w14:font="MS Gothic"/>
            </w14:checkbox>
          </w:sdtPr>
          <w:sdtEndPr/>
          <w:sdtContent>
            <w:tc>
              <w:tcPr>
                <w:tcW w:w="467" w:type="dxa"/>
                <w:tcBorders>
                  <w:bottom w:val="single" w:sz="4" w:space="0" w:color="auto"/>
                </w:tcBorders>
              </w:tcPr>
              <w:p w14:paraId="36B37647"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1DCD4528" w14:textId="77777777" w:rsidR="00AC01AC" w:rsidRPr="002E4664" w:rsidRDefault="00AC01AC" w:rsidP="001D6C7A">
            <w:pPr>
              <w:pStyle w:val="StatementLevel1"/>
            </w:pPr>
            <w:r w:rsidRPr="002E4664">
              <w:t xml:space="preserve">At least one non-affiliated member </w:t>
            </w:r>
            <w:r w:rsidRPr="002E4664">
              <w:rPr>
                <w:i/>
              </w:rPr>
              <w:t>(will be/is)</w:t>
            </w:r>
            <w:r w:rsidRPr="002E4664">
              <w:t xml:space="preserve"> present.</w:t>
            </w:r>
            <w:r w:rsidRPr="002E4664">
              <w:rPr>
                <w:vertAlign w:val="superscript"/>
              </w:rPr>
              <w:t>1, 3</w:t>
            </w:r>
          </w:p>
        </w:tc>
      </w:tr>
      <w:tr w:rsidR="00AC01AC" w:rsidRPr="00FF15B0" w14:paraId="459DE942" w14:textId="77777777" w:rsidTr="23FAD97A">
        <w:sdt>
          <w:sdtPr>
            <w:id w:val="-26804868"/>
            <w14:checkbox>
              <w14:checked w14:val="0"/>
              <w14:checkedState w14:val="2612" w14:font="MS Gothic"/>
              <w14:uncheckedState w14:val="2610" w14:font="MS Gothic"/>
            </w14:checkbox>
          </w:sdtPr>
          <w:sdtEndPr/>
          <w:sdtContent>
            <w:tc>
              <w:tcPr>
                <w:tcW w:w="467" w:type="dxa"/>
                <w:tcBorders>
                  <w:bottom w:val="single" w:sz="4" w:space="0" w:color="auto"/>
                </w:tcBorders>
              </w:tcPr>
              <w:p w14:paraId="261201DF"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1BDE98F0" w14:textId="77777777" w:rsidR="00AC01AC" w:rsidRPr="002E4664" w:rsidRDefault="00AC01AC" w:rsidP="001D6C7A">
            <w:pPr>
              <w:pStyle w:val="StatementLevel1"/>
            </w:pPr>
            <w:r w:rsidRPr="002E4664">
              <w:t xml:space="preserve">At least one member who represents the general perspective of subjects </w:t>
            </w:r>
            <w:r w:rsidRPr="002E4664">
              <w:rPr>
                <w:i/>
              </w:rPr>
              <w:t>(will be/is)</w:t>
            </w:r>
            <w:r w:rsidRPr="002E4664">
              <w:t xml:space="preserve"> present.</w:t>
            </w:r>
            <w:r w:rsidRPr="002E4664">
              <w:rPr>
                <w:vertAlign w:val="superscript"/>
              </w:rPr>
              <w:t>1,</w:t>
            </w:r>
            <w:r w:rsidRPr="002E4664">
              <w:t xml:space="preserve"> </w:t>
            </w:r>
            <w:r w:rsidRPr="002E4664">
              <w:rPr>
                <w:vertAlign w:val="superscript"/>
              </w:rPr>
              <w:t>2</w:t>
            </w:r>
          </w:p>
        </w:tc>
      </w:tr>
      <w:tr w:rsidR="00AC01AC" w:rsidRPr="00FF15B0" w14:paraId="77B10AC3" w14:textId="77777777" w:rsidTr="23FAD97A">
        <w:sdt>
          <w:sdtPr>
            <w:id w:val="-157382211"/>
            <w14:checkbox>
              <w14:checked w14:val="0"/>
              <w14:checkedState w14:val="2612" w14:font="MS Gothic"/>
              <w14:uncheckedState w14:val="2610" w14:font="MS Gothic"/>
            </w14:checkbox>
          </w:sdtPr>
          <w:sdtEndPr/>
          <w:sdtContent>
            <w:tc>
              <w:tcPr>
                <w:tcW w:w="467" w:type="dxa"/>
                <w:tcBorders>
                  <w:bottom w:val="single" w:sz="4" w:space="0" w:color="auto"/>
                </w:tcBorders>
              </w:tcPr>
              <w:p w14:paraId="560A5A0C"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662D6CBA" w14:textId="77777777" w:rsidR="00AC01AC" w:rsidRPr="002E4664" w:rsidRDefault="00AC01AC" w:rsidP="001D6C7A">
            <w:pPr>
              <w:pStyle w:val="StatementLevel1"/>
            </w:pPr>
            <w:r w:rsidRPr="002E4664">
              <w:t xml:space="preserve">If both an alternate IRB member and the regular IRB member for whom the alternate IRB member </w:t>
            </w:r>
            <w:r w:rsidRPr="002E4664">
              <w:rPr>
                <w:i/>
              </w:rPr>
              <w:t>(will be/is)</w:t>
            </w:r>
            <w:r w:rsidRPr="002E4664">
              <w:t xml:space="preserve"> substituting (</w:t>
            </w:r>
            <w:r w:rsidRPr="002E4664">
              <w:rPr>
                <w:i/>
                <w:iCs/>
              </w:rPr>
              <w:t>will be/are</w:t>
            </w:r>
            <w:r w:rsidRPr="002E4664">
              <w:t xml:space="preserve">) present, only one </w:t>
            </w:r>
            <w:r w:rsidRPr="002E4664">
              <w:rPr>
                <w:i/>
              </w:rPr>
              <w:t>(will be/is)</w:t>
            </w:r>
            <w:r w:rsidRPr="002E4664">
              <w:t xml:space="preserve"> voting and only one </w:t>
            </w:r>
            <w:r w:rsidRPr="002E4664">
              <w:rPr>
                <w:i/>
              </w:rPr>
              <w:t>(will be/is)</w:t>
            </w:r>
            <w:r w:rsidRPr="002E4664">
              <w:t xml:space="preserve"> counting towards quorum. </w:t>
            </w:r>
            <w:r w:rsidRPr="002E4664">
              <w:rPr>
                <w:b/>
              </w:rPr>
              <w:t xml:space="preserve">(“N/A” if both an alternate IRB member and the regular IRB member for whom the alternate IRB member </w:t>
            </w:r>
            <w:r w:rsidRPr="002E4664">
              <w:rPr>
                <w:b/>
                <w:i/>
              </w:rPr>
              <w:t>(will be/is)</w:t>
            </w:r>
            <w:r w:rsidRPr="002E4664">
              <w:rPr>
                <w:b/>
              </w:rPr>
              <w:t xml:space="preserve"> substituting (</w:t>
            </w:r>
            <w:r w:rsidRPr="002E4664">
              <w:rPr>
                <w:b/>
                <w:i/>
                <w:iCs/>
              </w:rPr>
              <w:t>will NOT be/are NOT</w:t>
            </w:r>
            <w:r w:rsidRPr="002E4664">
              <w:rPr>
                <w:b/>
              </w:rPr>
              <w:t xml:space="preserve">) present) N/A: </w:t>
            </w:r>
            <w:sdt>
              <w:sdtPr>
                <w:rPr>
                  <w:b/>
                </w:rPr>
                <w:id w:val="1081952434"/>
                <w14:checkbox>
                  <w14:checked w14:val="0"/>
                  <w14:checkedState w14:val="2612" w14:font="MS Gothic"/>
                  <w14:uncheckedState w14:val="2610" w14:font="MS Gothic"/>
                </w14:checkbox>
              </w:sdtPr>
              <w:sdtEndPr/>
              <w:sdtContent>
                <w:r w:rsidRPr="002E4664">
                  <w:rPr>
                    <w:rFonts w:ascii="MS Gothic" w:eastAsia="MS Gothic" w:hAnsi="MS Gothic" w:hint="eastAsia"/>
                    <w:b/>
                  </w:rPr>
                  <w:t>☐</w:t>
                </w:r>
              </w:sdtContent>
            </w:sdt>
          </w:p>
        </w:tc>
      </w:tr>
      <w:tr w:rsidR="00AC01AC" w:rsidRPr="00FF15B0" w14:paraId="5FAEA43A" w14:textId="77777777" w:rsidTr="23FAD97A">
        <w:trPr>
          <w:trHeight w:hRule="exact" w:val="72"/>
        </w:trPr>
        <w:tc>
          <w:tcPr>
            <w:tcW w:w="10790" w:type="dxa"/>
            <w:gridSpan w:val="2"/>
            <w:tcBorders>
              <w:bottom w:val="single" w:sz="4" w:space="0" w:color="auto"/>
            </w:tcBorders>
            <w:shd w:val="clear" w:color="auto" w:fill="000000" w:themeFill="text1"/>
          </w:tcPr>
          <w:p w14:paraId="5DF6C9F5" w14:textId="77777777" w:rsidR="00AC01AC" w:rsidRPr="00FF15B0" w:rsidRDefault="00AC01AC" w:rsidP="001D6C7A">
            <w:pPr>
              <w:pStyle w:val="StatementLevel1"/>
            </w:pPr>
          </w:p>
        </w:tc>
      </w:tr>
      <w:tr w:rsidR="00AC01AC" w:rsidRPr="00FF15B0" w14:paraId="1380167A" w14:textId="77777777" w:rsidTr="23FAD97A">
        <w:tc>
          <w:tcPr>
            <w:tcW w:w="10790" w:type="dxa"/>
            <w:gridSpan w:val="2"/>
            <w:tcBorders>
              <w:bottom w:val="single" w:sz="4" w:space="0" w:color="auto"/>
            </w:tcBorders>
          </w:tcPr>
          <w:p w14:paraId="49DF384F" w14:textId="77777777" w:rsidR="00AC01AC" w:rsidRPr="002E4664" w:rsidRDefault="00AC01AC" w:rsidP="001D6C7A">
            <w:pPr>
              <w:pStyle w:val="ChecklistLevel1"/>
            </w:pPr>
            <w:r w:rsidRPr="002E4664">
              <w:t xml:space="preserve">Expertise Requirements When Applicable to the Research </w:t>
            </w:r>
            <w:r w:rsidRPr="002E4664">
              <w:rPr>
                <w:b w:val="0"/>
              </w:rPr>
              <w:t xml:space="preserve">(Check if </w:t>
            </w:r>
            <w:r w:rsidRPr="002E4664">
              <w:t xml:space="preserve">“Yes” </w:t>
            </w:r>
            <w:r w:rsidRPr="002E4664">
              <w:rPr>
                <w:b w:val="0"/>
              </w:rPr>
              <w:t>or</w:t>
            </w:r>
            <w:r w:rsidRPr="002E4664">
              <w:t xml:space="preserve"> “N/A”</w:t>
            </w:r>
            <w:r w:rsidRPr="002E4664">
              <w:rPr>
                <w:b w:val="0"/>
              </w:rPr>
              <w:t>. All must be checked)</w:t>
            </w:r>
          </w:p>
        </w:tc>
      </w:tr>
      <w:tr w:rsidR="00AC01AC" w:rsidRPr="00FF15B0" w14:paraId="25897C03" w14:textId="77777777" w:rsidTr="23FAD97A">
        <w:sdt>
          <w:sdtPr>
            <w:id w:val="1909497725"/>
            <w14:checkbox>
              <w14:checked w14:val="0"/>
              <w14:checkedState w14:val="2612" w14:font="MS Gothic"/>
              <w14:uncheckedState w14:val="2610" w14:font="MS Gothic"/>
            </w14:checkbox>
          </w:sdtPr>
          <w:sdtEndPr/>
          <w:sdtContent>
            <w:tc>
              <w:tcPr>
                <w:tcW w:w="467" w:type="dxa"/>
                <w:tcBorders>
                  <w:bottom w:val="single" w:sz="4" w:space="0" w:color="auto"/>
                </w:tcBorders>
              </w:tcPr>
              <w:p w14:paraId="33EB0FC0" w14:textId="77777777" w:rsidR="00AC01AC" w:rsidRPr="00C33DF1" w:rsidRDefault="00AC01AC" w:rsidP="001D6C7A">
                <w:pPr>
                  <w:pStyle w:val="Yes-No"/>
                </w:pPr>
                <w:r w:rsidRPr="00C33DF1">
                  <w:rPr>
                    <w:rFonts w:ascii="MS Gothic" w:eastAsia="MS Gothic" w:hAnsi="MS Gothic" w:hint="eastAsia"/>
                  </w:rPr>
                  <w:t>☐</w:t>
                </w:r>
              </w:p>
            </w:tc>
          </w:sdtContent>
        </w:sdt>
        <w:tc>
          <w:tcPr>
            <w:tcW w:w="10323" w:type="dxa"/>
            <w:tcBorders>
              <w:bottom w:val="single" w:sz="4" w:space="0" w:color="auto"/>
            </w:tcBorders>
          </w:tcPr>
          <w:p w14:paraId="5BC812E3" w14:textId="77777777" w:rsidR="00AC01AC" w:rsidRPr="002E4664" w:rsidRDefault="00AC01AC" w:rsidP="001D6C7A">
            <w:pPr>
              <w:pStyle w:val="StatementLevel1"/>
            </w:pPr>
            <w:r w:rsidRPr="002E4664">
              <w:t xml:space="preserve">At least one member or consultant with scientific or scholarly expertise </w:t>
            </w:r>
            <w:proofErr w:type="gramStart"/>
            <w:r w:rsidRPr="002E4664">
              <w:t>in the area of</w:t>
            </w:r>
            <w:proofErr w:type="gramEnd"/>
            <w:r w:rsidRPr="002E4664">
              <w:t xml:space="preserve"> research </w:t>
            </w:r>
            <w:r w:rsidRPr="002E4664">
              <w:rPr>
                <w:i/>
              </w:rPr>
              <w:t>(will be/is/was)</w:t>
            </w:r>
            <w:r w:rsidRPr="002E4664">
              <w:t xml:space="preserve"> involved in the review.</w:t>
            </w:r>
          </w:p>
        </w:tc>
      </w:tr>
      <w:tr w:rsidR="00AC01AC" w:rsidRPr="00FF15B0" w14:paraId="6F099A73" w14:textId="77777777" w:rsidTr="23FAD97A">
        <w:sdt>
          <w:sdtPr>
            <w:id w:val="-418172165"/>
            <w14:checkbox>
              <w14:checked w14:val="0"/>
              <w14:checkedState w14:val="2612" w14:font="MS Gothic"/>
              <w14:uncheckedState w14:val="2610" w14:font="MS Gothic"/>
            </w14:checkbox>
          </w:sdtPr>
          <w:sdtEndPr/>
          <w:sdtContent>
            <w:tc>
              <w:tcPr>
                <w:tcW w:w="467" w:type="dxa"/>
                <w:tcBorders>
                  <w:bottom w:val="single" w:sz="4" w:space="0" w:color="auto"/>
                </w:tcBorders>
              </w:tcPr>
              <w:p w14:paraId="266747FF" w14:textId="77777777" w:rsidR="00AC01AC" w:rsidRPr="00C33DF1" w:rsidRDefault="00AC01AC" w:rsidP="001D6C7A">
                <w:pPr>
                  <w:pStyle w:val="Yes-No"/>
                </w:pPr>
                <w:r w:rsidRPr="00C33DF1">
                  <w:rPr>
                    <w:rFonts w:ascii="MS Gothic" w:eastAsia="MS Gothic" w:hAnsi="MS Gothic" w:hint="eastAsia"/>
                  </w:rPr>
                  <w:t>☐</w:t>
                </w:r>
              </w:p>
            </w:tc>
          </w:sdtContent>
        </w:sdt>
        <w:tc>
          <w:tcPr>
            <w:tcW w:w="10323" w:type="dxa"/>
            <w:tcBorders>
              <w:bottom w:val="single" w:sz="4" w:space="0" w:color="auto"/>
            </w:tcBorders>
          </w:tcPr>
          <w:p w14:paraId="6341D15C" w14:textId="77777777" w:rsidR="00AC01AC" w:rsidRPr="002E4664" w:rsidRDefault="00AC01AC" w:rsidP="001D6C7A">
            <w:pPr>
              <w:pStyle w:val="StatementLevel1"/>
            </w:pPr>
            <w:r w:rsidRPr="002E4664">
              <w:t xml:space="preserve">At least one member or consultant with knowledge of the local context </w:t>
            </w:r>
            <w:r w:rsidRPr="002E4664">
              <w:rPr>
                <w:i/>
              </w:rPr>
              <w:t>(will be/is)</w:t>
            </w:r>
            <w:r w:rsidRPr="002E4664">
              <w:t xml:space="preserve"> involved in the review.</w:t>
            </w:r>
          </w:p>
        </w:tc>
      </w:tr>
      <w:tr w:rsidR="00AC01AC" w:rsidRPr="00FF15B0" w14:paraId="45DAC03A" w14:textId="77777777" w:rsidTr="23FAD97A">
        <w:sdt>
          <w:sdtPr>
            <w:id w:val="-1454245559"/>
            <w14:checkbox>
              <w14:checked w14:val="0"/>
              <w14:checkedState w14:val="2612" w14:font="MS Gothic"/>
              <w14:uncheckedState w14:val="2610" w14:font="MS Gothic"/>
            </w14:checkbox>
          </w:sdtPr>
          <w:sdtEndPr/>
          <w:sdtContent>
            <w:tc>
              <w:tcPr>
                <w:tcW w:w="467" w:type="dxa"/>
                <w:tcBorders>
                  <w:bottom w:val="single" w:sz="4" w:space="0" w:color="auto"/>
                </w:tcBorders>
              </w:tcPr>
              <w:p w14:paraId="5E771A6C" w14:textId="77777777" w:rsidR="00AC01AC" w:rsidRPr="00C33DF1" w:rsidRDefault="00AC01AC" w:rsidP="001D6C7A">
                <w:pPr>
                  <w:pStyle w:val="Yes-No"/>
                </w:pPr>
                <w:r w:rsidRPr="00C33DF1">
                  <w:rPr>
                    <w:rFonts w:ascii="MS Gothic" w:eastAsia="MS Gothic" w:hAnsi="MS Gothic" w:hint="eastAsia"/>
                  </w:rPr>
                  <w:t>☐</w:t>
                </w:r>
              </w:p>
            </w:tc>
          </w:sdtContent>
        </w:sdt>
        <w:tc>
          <w:tcPr>
            <w:tcW w:w="10323" w:type="dxa"/>
            <w:tcBorders>
              <w:bottom w:val="single" w:sz="4" w:space="0" w:color="auto"/>
            </w:tcBorders>
          </w:tcPr>
          <w:p w14:paraId="1A3D89C3" w14:textId="77777777" w:rsidR="00AC01AC" w:rsidRPr="002E4664" w:rsidRDefault="00AC01AC" w:rsidP="001D6C7A">
            <w:pPr>
              <w:pStyle w:val="StatementLevel1"/>
            </w:pPr>
            <w:r w:rsidRPr="002E4664">
              <w:t>At least one member or consultant able to ascertain the acceptability of proposed research in terms of institutional commitments to sustain the research (such as support of facilities, medical or psychological services, study personnel, etc.), applicable laws and regulations, and standards of professional conduct and practice as outlined in the protocol or confirmed by appropriate research leadership.</w:t>
            </w:r>
          </w:p>
        </w:tc>
      </w:tr>
      <w:tr w:rsidR="00AC01AC" w:rsidRPr="00FF15B0" w14:paraId="100F5289" w14:textId="77777777" w:rsidTr="23FAD97A">
        <w:sdt>
          <w:sdtPr>
            <w:id w:val="198360794"/>
            <w14:checkbox>
              <w14:checked w14:val="0"/>
              <w14:checkedState w14:val="2612" w14:font="MS Gothic"/>
              <w14:uncheckedState w14:val="2610" w14:font="MS Gothic"/>
            </w14:checkbox>
          </w:sdtPr>
          <w:sdtEndPr/>
          <w:sdtContent>
            <w:tc>
              <w:tcPr>
                <w:tcW w:w="467" w:type="dxa"/>
                <w:tcBorders>
                  <w:bottom w:val="single" w:sz="4" w:space="0" w:color="auto"/>
                </w:tcBorders>
              </w:tcPr>
              <w:p w14:paraId="740D485C"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3C9DE2B7" w14:textId="77777777" w:rsidR="00AC01AC" w:rsidRPr="002E4664" w:rsidRDefault="00AC01AC" w:rsidP="001D6C7A">
            <w:pPr>
              <w:pStyle w:val="StatementLevel1"/>
            </w:pPr>
            <w:r w:rsidRPr="002E4664">
              <w:t xml:space="preserve">When the research involves </w:t>
            </w:r>
            <w:r w:rsidRPr="002E4664">
              <w:rPr>
                <w:u w:val="double"/>
              </w:rPr>
              <w:t>Prisoners</w:t>
            </w:r>
            <w:r w:rsidRPr="002E4664">
              <w:t xml:space="preserve"> as subjects: An IRB member who is a </w:t>
            </w:r>
            <w:r w:rsidRPr="002E4664">
              <w:rPr>
                <w:u w:val="double"/>
              </w:rPr>
              <w:t>Prisoner</w:t>
            </w:r>
            <w:r w:rsidRPr="002E4664">
              <w:t xml:space="preserve"> or a </w:t>
            </w:r>
            <w:r w:rsidRPr="002E4664">
              <w:rPr>
                <w:u w:val="double"/>
              </w:rPr>
              <w:t>Prisoner</w:t>
            </w:r>
            <w:r w:rsidRPr="002E4664">
              <w:t xml:space="preserve"> representative with appropriate background and experience to serve in that capacity </w:t>
            </w:r>
            <w:r w:rsidRPr="002E4664">
              <w:rPr>
                <w:i/>
                <w:iCs/>
              </w:rPr>
              <w:t>(will be/is)</w:t>
            </w:r>
            <w:r w:rsidRPr="002E4664">
              <w:t xml:space="preserve"> involved in the review as a voting member. The </w:t>
            </w:r>
            <w:r w:rsidRPr="002E4664">
              <w:rPr>
                <w:u w:val="double"/>
              </w:rPr>
              <w:t>Prisoner</w:t>
            </w:r>
            <w:r w:rsidRPr="002E4664">
              <w:t xml:space="preserve"> representative may attend the meeting by phone, </w:t>
            </w:r>
            <w:proofErr w:type="gramStart"/>
            <w:r w:rsidRPr="002E4664">
              <w:t>video-conference</w:t>
            </w:r>
            <w:proofErr w:type="gramEnd"/>
            <w:r w:rsidRPr="002E4664">
              <w:t>, or Webinar, as long as the representative is able to participate in the meeting as if they were present in person.</w:t>
            </w:r>
            <w:r w:rsidRPr="002E4664">
              <w:rPr>
                <w:b/>
                <w:bCs/>
              </w:rPr>
              <w:t xml:space="preserve"> (“N/A” if no </w:t>
            </w:r>
            <w:r w:rsidRPr="002E4664">
              <w:rPr>
                <w:b/>
                <w:bCs/>
                <w:u w:val="double"/>
              </w:rPr>
              <w:t>Prisoners</w:t>
            </w:r>
            <w:r w:rsidRPr="002E4664">
              <w:rPr>
                <w:b/>
                <w:bCs/>
              </w:rPr>
              <w:t xml:space="preserve">.) N/A: </w:t>
            </w:r>
            <w:sdt>
              <w:sdtPr>
                <w:rPr>
                  <w:b/>
                </w:rPr>
                <w:id w:val="563838301"/>
                <w14:checkbox>
                  <w14:checked w14:val="0"/>
                  <w14:checkedState w14:val="2612" w14:font="MS Gothic"/>
                  <w14:uncheckedState w14:val="2610" w14:font="MS Gothic"/>
                </w14:checkbox>
              </w:sdtPr>
              <w:sdtEndPr/>
              <w:sdtContent>
                <w:r w:rsidRPr="002E4664">
                  <w:rPr>
                    <w:rFonts w:ascii="MS Gothic" w:eastAsia="MS Gothic" w:hAnsi="MS Gothic" w:hint="eastAsia"/>
                    <w:b/>
                  </w:rPr>
                  <w:t>☐</w:t>
                </w:r>
              </w:sdtContent>
            </w:sdt>
          </w:p>
        </w:tc>
      </w:tr>
      <w:tr w:rsidR="00AC01AC" w:rsidRPr="00FF15B0" w14:paraId="067687E6" w14:textId="77777777" w:rsidTr="23FAD97A">
        <w:trPr>
          <w:trHeight w:val="43"/>
        </w:trPr>
        <w:sdt>
          <w:sdtPr>
            <w:id w:val="236527501"/>
            <w14:checkbox>
              <w14:checked w14:val="0"/>
              <w14:checkedState w14:val="2612" w14:font="MS Gothic"/>
              <w14:uncheckedState w14:val="2610" w14:font="MS Gothic"/>
            </w14:checkbox>
          </w:sdtPr>
          <w:sdtEndPr/>
          <w:sdtContent>
            <w:tc>
              <w:tcPr>
                <w:tcW w:w="467" w:type="dxa"/>
                <w:tcBorders>
                  <w:bottom w:val="single" w:sz="4" w:space="0" w:color="auto"/>
                </w:tcBorders>
              </w:tcPr>
              <w:p w14:paraId="36DE1342" w14:textId="77777777" w:rsidR="00AC01AC" w:rsidRPr="00FF15B0" w:rsidRDefault="00AC01AC" w:rsidP="001D6C7A">
                <w:pPr>
                  <w:pStyle w:val="Yes-No"/>
                </w:pPr>
                <w:r>
                  <w:rPr>
                    <w:rFonts w:ascii="MS Gothic" w:eastAsia="MS Gothic" w:hAnsi="MS Gothic" w:hint="eastAsia"/>
                  </w:rPr>
                  <w:t>☐</w:t>
                </w:r>
              </w:p>
            </w:tc>
          </w:sdtContent>
        </w:sdt>
        <w:tc>
          <w:tcPr>
            <w:tcW w:w="10323" w:type="dxa"/>
            <w:tcBorders>
              <w:bottom w:val="single" w:sz="4" w:space="0" w:color="auto"/>
            </w:tcBorders>
          </w:tcPr>
          <w:p w14:paraId="00959B61" w14:textId="77777777" w:rsidR="00AC01AC" w:rsidRPr="002E4664" w:rsidRDefault="00AC01AC" w:rsidP="001D6C7A">
            <w:pPr>
              <w:pStyle w:val="StatementLevel1"/>
            </w:pPr>
            <w:r w:rsidRPr="002E4664">
              <w:t xml:space="preserve">When the research involves a drug or device: An IRB member who is a licensed physician </w:t>
            </w:r>
            <w:r w:rsidRPr="002E4664">
              <w:rPr>
                <w:i/>
              </w:rPr>
              <w:t>(will be/is)</w:t>
            </w:r>
            <w:r w:rsidRPr="002E4664">
              <w:t xml:space="preserve"> involved in the review. </w:t>
            </w:r>
            <w:r w:rsidRPr="002E4664">
              <w:rPr>
                <w:b/>
              </w:rPr>
              <w:t xml:space="preserve">(“N/A” if no drugs or devices.)  N/A: </w:t>
            </w:r>
            <w:sdt>
              <w:sdtPr>
                <w:rPr>
                  <w:b/>
                </w:rPr>
                <w:id w:val="-1342155045"/>
                <w14:checkbox>
                  <w14:checked w14:val="0"/>
                  <w14:checkedState w14:val="2612" w14:font="MS Gothic"/>
                  <w14:uncheckedState w14:val="2610" w14:font="MS Gothic"/>
                </w14:checkbox>
              </w:sdtPr>
              <w:sdtEndPr/>
              <w:sdtContent>
                <w:r w:rsidRPr="002E4664">
                  <w:rPr>
                    <w:rFonts w:ascii="MS Gothic" w:eastAsia="MS Gothic" w:hAnsi="MS Gothic" w:hint="eastAsia"/>
                    <w:b/>
                  </w:rPr>
                  <w:t>☐</w:t>
                </w:r>
              </w:sdtContent>
            </w:sdt>
          </w:p>
        </w:tc>
      </w:tr>
      <w:tr w:rsidR="00AC01AC" w:rsidRPr="00FF15B0" w14:paraId="28FF01FF" w14:textId="77777777" w:rsidTr="23FAD97A">
        <w:sdt>
          <w:sdtPr>
            <w:id w:val="-1385407453"/>
            <w14:checkbox>
              <w14:checked w14:val="0"/>
              <w14:checkedState w14:val="2612" w14:font="MS Gothic"/>
              <w14:uncheckedState w14:val="2610" w14:font="MS Gothic"/>
            </w14:checkbox>
          </w:sdtPr>
          <w:sdtEndPr/>
          <w:sdtContent>
            <w:tc>
              <w:tcPr>
                <w:tcW w:w="467" w:type="dxa"/>
              </w:tcPr>
              <w:p w14:paraId="0C4823C1" w14:textId="77777777" w:rsidR="00AC01AC" w:rsidRPr="00FF15B0" w:rsidRDefault="00AC01AC" w:rsidP="001D6C7A">
                <w:pPr>
                  <w:pStyle w:val="Yes-No"/>
                </w:pPr>
                <w:r>
                  <w:rPr>
                    <w:rFonts w:ascii="MS Gothic" w:eastAsia="MS Gothic" w:hAnsi="MS Gothic" w:hint="eastAsia"/>
                  </w:rPr>
                  <w:t>☐</w:t>
                </w:r>
              </w:p>
            </w:tc>
          </w:sdtContent>
        </w:sdt>
        <w:tc>
          <w:tcPr>
            <w:tcW w:w="10323" w:type="dxa"/>
          </w:tcPr>
          <w:p w14:paraId="46904DA1" w14:textId="77777777" w:rsidR="00AC01AC" w:rsidRPr="002E4664" w:rsidRDefault="00AC01AC" w:rsidP="001D6C7A">
            <w:pPr>
              <w:pStyle w:val="StatementLevel1"/>
            </w:pPr>
            <w:r w:rsidRPr="002E4664">
              <w:t xml:space="preserve">When the research involves populations vulnerable to coercion or undue influence: An IRB member or consultant who is knowledgeable about or experienced in working with such subjects </w:t>
            </w:r>
            <w:r w:rsidRPr="002E4664">
              <w:rPr>
                <w:i/>
              </w:rPr>
              <w:t>(will be/is)</w:t>
            </w:r>
            <w:r w:rsidRPr="002E4664">
              <w:t xml:space="preserve"> involved in the review.</w:t>
            </w:r>
            <w:r w:rsidRPr="002E4664">
              <w:rPr>
                <w:vertAlign w:val="superscript"/>
              </w:rPr>
              <w:t>4,5</w:t>
            </w:r>
            <w:r w:rsidRPr="002E4664">
              <w:t xml:space="preserve"> </w:t>
            </w:r>
            <w:r w:rsidRPr="002E4664">
              <w:rPr>
                <w:b/>
              </w:rPr>
              <w:t xml:space="preserve">(“N/A” if no populations vulnerable to coercion or undue influence.)  N/A: </w:t>
            </w:r>
            <w:sdt>
              <w:sdtPr>
                <w:rPr>
                  <w:b/>
                </w:rPr>
                <w:id w:val="1503317080"/>
                <w14:checkbox>
                  <w14:checked w14:val="0"/>
                  <w14:checkedState w14:val="2612" w14:font="MS Gothic"/>
                  <w14:uncheckedState w14:val="2610" w14:font="MS Gothic"/>
                </w14:checkbox>
              </w:sdtPr>
              <w:sdtEndPr/>
              <w:sdtContent>
                <w:r w:rsidRPr="002E4664">
                  <w:rPr>
                    <w:rFonts w:ascii="MS Gothic" w:eastAsia="MS Gothic" w:hAnsi="MS Gothic" w:hint="eastAsia"/>
                    <w:b/>
                  </w:rPr>
                  <w:t>☐</w:t>
                </w:r>
              </w:sdtContent>
            </w:sdt>
          </w:p>
        </w:tc>
      </w:tr>
      <w:tr w:rsidR="00AC01AC" w:rsidRPr="00FF15B0" w14:paraId="50A98A67" w14:textId="77777777" w:rsidTr="23FAD97A">
        <w:sdt>
          <w:sdtPr>
            <w:id w:val="-205343198"/>
            <w14:checkbox>
              <w14:checked w14:val="0"/>
              <w14:checkedState w14:val="2612" w14:font="MS Gothic"/>
              <w14:uncheckedState w14:val="2610" w14:font="MS Gothic"/>
            </w14:checkbox>
          </w:sdtPr>
          <w:sdtEndPr/>
          <w:sdtContent>
            <w:tc>
              <w:tcPr>
                <w:tcW w:w="467" w:type="dxa"/>
              </w:tcPr>
              <w:p w14:paraId="59FC5DE4" w14:textId="77777777" w:rsidR="00AC01AC" w:rsidRPr="00FF15B0" w:rsidRDefault="00AC01AC" w:rsidP="001D6C7A">
                <w:pPr>
                  <w:pStyle w:val="Yes-No"/>
                </w:pPr>
                <w:r>
                  <w:rPr>
                    <w:rFonts w:ascii="MS Gothic" w:eastAsia="MS Gothic" w:hAnsi="MS Gothic" w:hint="eastAsia"/>
                  </w:rPr>
                  <w:t>☐</w:t>
                </w:r>
              </w:p>
            </w:tc>
          </w:sdtContent>
        </w:sdt>
        <w:tc>
          <w:tcPr>
            <w:tcW w:w="10323" w:type="dxa"/>
          </w:tcPr>
          <w:p w14:paraId="41AACDE4" w14:textId="77777777" w:rsidR="00AC01AC" w:rsidRPr="00FF15B0" w:rsidRDefault="00AC01AC" w:rsidP="001D6C7A">
            <w:pPr>
              <w:pStyle w:val="StatementLevel1"/>
            </w:pPr>
            <w:r w:rsidRPr="00FF15B0">
              <w:t>When the research involves other specific expertise: An IRB member or consultant who has that expertise</w:t>
            </w:r>
            <w:r>
              <w:t xml:space="preserve"> (professional competence) </w:t>
            </w:r>
            <w:r w:rsidRPr="00FF15B0">
              <w:rPr>
                <w:i/>
              </w:rPr>
              <w:t>(will be/is)</w:t>
            </w:r>
            <w:r w:rsidRPr="00FF15B0">
              <w:t xml:space="preserve"> </w:t>
            </w:r>
            <w:r w:rsidRPr="00555D00">
              <w:t>involved in the review</w:t>
            </w:r>
            <w:r w:rsidRPr="00FF15B0">
              <w:t xml:space="preserve">. </w:t>
            </w:r>
            <w:r w:rsidRPr="00FF15B0">
              <w:rPr>
                <w:b/>
              </w:rPr>
              <w:t>(“N/A” if no specific expertise needed.)</w:t>
            </w:r>
            <w:r>
              <w:rPr>
                <w:b/>
              </w:rPr>
              <w:t xml:space="preserve">  N/A: </w:t>
            </w:r>
            <w:sdt>
              <w:sdtPr>
                <w:rPr>
                  <w:b/>
                </w:rPr>
                <w:id w:val="-1320114962"/>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AC01AC" w:rsidRPr="00FF15B0" w14:paraId="5688166F" w14:textId="77777777" w:rsidTr="23FAD97A">
        <w:sdt>
          <w:sdtPr>
            <w:id w:val="-601649979"/>
            <w14:checkbox>
              <w14:checked w14:val="0"/>
              <w14:checkedState w14:val="2612" w14:font="MS Gothic"/>
              <w14:uncheckedState w14:val="2610" w14:font="MS Gothic"/>
            </w14:checkbox>
          </w:sdtPr>
          <w:sdtEndPr/>
          <w:sdtContent>
            <w:tc>
              <w:tcPr>
                <w:tcW w:w="467" w:type="dxa"/>
              </w:tcPr>
              <w:p w14:paraId="132F84D0" w14:textId="77777777" w:rsidR="00AC01AC" w:rsidRPr="00FF15B0" w:rsidRDefault="00AC01AC" w:rsidP="001D6C7A">
                <w:pPr>
                  <w:pStyle w:val="Yes-No"/>
                </w:pPr>
                <w:r>
                  <w:rPr>
                    <w:rFonts w:ascii="MS Gothic" w:eastAsia="MS Gothic" w:hAnsi="MS Gothic" w:hint="eastAsia"/>
                  </w:rPr>
                  <w:t>☐</w:t>
                </w:r>
              </w:p>
            </w:tc>
          </w:sdtContent>
        </w:sdt>
        <w:tc>
          <w:tcPr>
            <w:tcW w:w="10323" w:type="dxa"/>
          </w:tcPr>
          <w:p w14:paraId="2106C88D" w14:textId="77777777" w:rsidR="00AC01AC" w:rsidRPr="002E4664" w:rsidRDefault="00AC01AC" w:rsidP="001D6C7A">
            <w:pPr>
              <w:pStyle w:val="StatementLevel1"/>
            </w:pPr>
            <w:r w:rsidRPr="000810C0">
              <w:t xml:space="preserve">For international research the IRB has knowledge of local laws and the cultural context of the country where research is going to be </w:t>
            </w:r>
            <w:r w:rsidRPr="002E4664">
              <w:t xml:space="preserve">conducted through one or more of the following strategies: </w:t>
            </w:r>
            <w:r w:rsidRPr="002E4664">
              <w:rPr>
                <w:b/>
              </w:rPr>
              <w:t xml:space="preserve">(“N/A” if not international research.)  N/A: </w:t>
            </w:r>
            <w:sdt>
              <w:sdtPr>
                <w:rPr>
                  <w:b/>
                </w:rPr>
                <w:id w:val="-882551148"/>
                <w14:checkbox>
                  <w14:checked w14:val="0"/>
                  <w14:checkedState w14:val="2612" w14:font="MS Gothic"/>
                  <w14:uncheckedState w14:val="2610" w14:font="MS Gothic"/>
                </w14:checkbox>
              </w:sdtPr>
              <w:sdtEndPr/>
              <w:sdtContent>
                <w:r w:rsidRPr="002E4664">
                  <w:rPr>
                    <w:rFonts w:ascii="MS Gothic" w:eastAsia="MS Gothic" w:hAnsi="MS Gothic" w:hint="eastAsia"/>
                    <w:b/>
                  </w:rPr>
                  <w:t>☐</w:t>
                </w:r>
              </w:sdtContent>
            </w:sdt>
          </w:p>
          <w:p w14:paraId="1C488A6A" w14:textId="77777777" w:rsidR="00AC01AC" w:rsidRPr="002E4664" w:rsidRDefault="00AC01AC" w:rsidP="001D6C7A">
            <w:pPr>
              <w:pStyle w:val="StatementLevel1"/>
              <w:numPr>
                <w:ilvl w:val="0"/>
                <w:numId w:val="26"/>
              </w:numPr>
              <w:ind w:left="240" w:hanging="240"/>
            </w:pPr>
            <w:r w:rsidRPr="002E4664">
              <w:t>IRB member or consultant possesses knowledge/expertise of local laws and cultural context</w:t>
            </w:r>
          </w:p>
          <w:p w14:paraId="25F2B909" w14:textId="77777777" w:rsidR="00AC01AC" w:rsidRPr="002E4664" w:rsidRDefault="00AC01AC" w:rsidP="001D6C7A">
            <w:pPr>
              <w:pStyle w:val="StatementLevel1"/>
              <w:numPr>
                <w:ilvl w:val="0"/>
                <w:numId w:val="26"/>
              </w:numPr>
              <w:ind w:left="240" w:hanging="240"/>
            </w:pPr>
            <w:r w:rsidRPr="002E4664">
              <w:t xml:space="preserve">IRB members review </w:t>
            </w:r>
            <w:r w:rsidRPr="002E4664">
              <w:rPr>
                <w:b/>
              </w:rPr>
              <w:t>HRP-285 FORM: International Research Appendix C for Expedited/Full Board Studies</w:t>
            </w:r>
            <w:r w:rsidRPr="002E4664">
              <w:t xml:space="preserve"> submitted by Investigator with demonstrated knowledge/expertise of local laws and cultural context.</w:t>
            </w:r>
          </w:p>
          <w:p w14:paraId="6BB14E68" w14:textId="77777777" w:rsidR="00AC01AC" w:rsidRPr="00D70184" w:rsidRDefault="00AC01AC" w:rsidP="001D6C7A">
            <w:pPr>
              <w:pStyle w:val="StatementLevel1"/>
              <w:numPr>
                <w:ilvl w:val="0"/>
                <w:numId w:val="26"/>
              </w:numPr>
              <w:ind w:left="240" w:hanging="240"/>
            </w:pPr>
            <w:r w:rsidRPr="00D70184">
              <w:t>Application of the same processes for initial review, continuing review, and review of modifications to previously approved research; post-approval monitoring; handling of complaints, non-compliance, and unanticipated problems involving risk to subjects or others; and consent process and document and other language issues as applied to domestic research.</w:t>
            </w:r>
          </w:p>
          <w:p w14:paraId="0C19D835" w14:textId="77777777" w:rsidR="00AC01AC" w:rsidRPr="001A00FE" w:rsidRDefault="00AC01AC" w:rsidP="001D6C7A">
            <w:pPr>
              <w:pStyle w:val="StatementLevel1"/>
              <w:numPr>
                <w:ilvl w:val="0"/>
                <w:numId w:val="26"/>
              </w:numPr>
              <w:ind w:left="240" w:hanging="240"/>
            </w:pPr>
            <w:r w:rsidRPr="00D70184">
              <w:t xml:space="preserve">Coordination and communication with local IRBs or ECs when appropriate. </w:t>
            </w:r>
          </w:p>
        </w:tc>
      </w:tr>
      <w:tr w:rsidR="00AC01AC" w:rsidRPr="00FF15B0" w14:paraId="44CDB988" w14:textId="77777777" w:rsidTr="23FAD97A">
        <w:sdt>
          <w:sdtPr>
            <w:id w:val="-903063413"/>
            <w14:checkbox>
              <w14:checked w14:val="0"/>
              <w14:checkedState w14:val="2612" w14:font="MS Gothic"/>
              <w14:uncheckedState w14:val="2610" w14:font="MS Gothic"/>
            </w14:checkbox>
          </w:sdtPr>
          <w:sdtEndPr/>
          <w:sdtContent>
            <w:tc>
              <w:tcPr>
                <w:tcW w:w="467" w:type="dxa"/>
                <w:tcBorders>
                  <w:bottom w:val="single" w:sz="4" w:space="0" w:color="auto"/>
                </w:tcBorders>
              </w:tcPr>
              <w:p w14:paraId="3DD18E78" w14:textId="77777777" w:rsidR="00AC01AC" w:rsidRPr="00C33DF1" w:rsidRDefault="00AC01AC" w:rsidP="001D6C7A">
                <w:pPr>
                  <w:pStyle w:val="Yes-No"/>
                </w:pPr>
                <w:r w:rsidRPr="00C33DF1">
                  <w:rPr>
                    <w:rFonts w:ascii="MS Gothic" w:eastAsia="MS Gothic" w:hAnsi="MS Gothic" w:hint="eastAsia"/>
                  </w:rPr>
                  <w:t>☐</w:t>
                </w:r>
              </w:p>
            </w:tc>
          </w:sdtContent>
        </w:sdt>
        <w:tc>
          <w:tcPr>
            <w:tcW w:w="10323" w:type="dxa"/>
            <w:tcBorders>
              <w:bottom w:val="single" w:sz="4" w:space="0" w:color="auto"/>
            </w:tcBorders>
            <w:shd w:val="clear" w:color="auto" w:fill="auto"/>
          </w:tcPr>
          <w:p w14:paraId="2B536BE2" w14:textId="71822602" w:rsidR="00AC01AC" w:rsidRPr="00C33DF1" w:rsidRDefault="00AC01AC" w:rsidP="001D6C7A">
            <w:pPr>
              <w:pStyle w:val="StatementLevel1"/>
            </w:pPr>
            <w:r w:rsidRPr="00C33DF1">
              <w:t>For community-based participatory research</w:t>
            </w:r>
            <w:r w:rsidR="0080390A">
              <w:t>,</w:t>
            </w:r>
            <w:r w:rsidRPr="00C33DF1">
              <w:t xml:space="preserve"> the IRB has done one of the following: </w:t>
            </w:r>
            <w:r w:rsidRPr="00C33DF1">
              <w:rPr>
                <w:b/>
              </w:rPr>
              <w:t xml:space="preserve">(“N/A” if not community-based participatory research.)  N/A: </w:t>
            </w:r>
            <w:sdt>
              <w:sdtPr>
                <w:rPr>
                  <w:b/>
                </w:rPr>
                <w:id w:val="-1046601205"/>
                <w14:checkbox>
                  <w14:checked w14:val="0"/>
                  <w14:checkedState w14:val="2612" w14:font="MS Gothic"/>
                  <w14:uncheckedState w14:val="2610" w14:font="MS Gothic"/>
                </w14:checkbox>
              </w:sdtPr>
              <w:sdtEndPr/>
              <w:sdtContent>
                <w:r w:rsidRPr="00C33DF1">
                  <w:rPr>
                    <w:rFonts w:ascii="MS Gothic" w:eastAsia="MS Gothic" w:hAnsi="MS Gothic" w:hint="eastAsia"/>
                    <w:b/>
                  </w:rPr>
                  <w:t>☐</w:t>
                </w:r>
              </w:sdtContent>
            </w:sdt>
          </w:p>
          <w:p w14:paraId="3A5E9239" w14:textId="77777777" w:rsidR="00AC01AC" w:rsidRPr="00C33DF1" w:rsidRDefault="00AC01AC" w:rsidP="001D6C7A">
            <w:pPr>
              <w:pStyle w:val="StatementLevel1"/>
              <w:numPr>
                <w:ilvl w:val="0"/>
                <w:numId w:val="27"/>
              </w:numPr>
              <w:ind w:left="252" w:hanging="252"/>
            </w:pPr>
            <w:r w:rsidRPr="00C33DF1">
              <w:t>Educated IRB members on community-based participatory research.</w:t>
            </w:r>
          </w:p>
          <w:p w14:paraId="591C555E" w14:textId="77777777" w:rsidR="00AC01AC" w:rsidRPr="00C33DF1" w:rsidRDefault="00AC01AC" w:rsidP="001D6C7A">
            <w:pPr>
              <w:pStyle w:val="StatementLevel1"/>
              <w:numPr>
                <w:ilvl w:val="0"/>
                <w:numId w:val="27"/>
              </w:numPr>
              <w:ind w:left="252" w:hanging="252"/>
            </w:pPr>
            <w:r w:rsidRPr="00C33DF1">
              <w:t>Included IRB members with expertise in community-based participatory research</w:t>
            </w:r>
          </w:p>
          <w:p w14:paraId="2F03EDFC" w14:textId="77777777" w:rsidR="00AC01AC" w:rsidRPr="00C33DF1" w:rsidRDefault="00AC01AC" w:rsidP="001D6C7A">
            <w:pPr>
              <w:pStyle w:val="StatementLevel1"/>
              <w:numPr>
                <w:ilvl w:val="0"/>
                <w:numId w:val="27"/>
              </w:numPr>
              <w:ind w:left="252" w:hanging="252"/>
            </w:pPr>
            <w:r w:rsidRPr="00C33DF1">
              <w:t>Obtained consultation with expertise in community-based participatory research</w:t>
            </w:r>
          </w:p>
        </w:tc>
      </w:tr>
    </w:tbl>
    <w:p w14:paraId="4BF5787E" w14:textId="77777777" w:rsidR="00AC01AC" w:rsidRPr="002E4664" w:rsidRDefault="00AC01AC" w:rsidP="00AC01AC">
      <w:pPr>
        <w:autoSpaceDE w:val="0"/>
        <w:autoSpaceDN w:val="0"/>
        <w:adjustRightInd w:val="0"/>
        <w:rPr>
          <w:vertAlign w:val="superscript"/>
        </w:rPr>
      </w:pPr>
    </w:p>
    <w:p w14:paraId="586914D1" w14:textId="681E33E4" w:rsidR="00977354" w:rsidRPr="00AC01AC" w:rsidRDefault="00D63181" w:rsidP="00AC01AC">
      <w:pPr>
        <w:autoSpaceDE w:val="0"/>
        <w:autoSpaceDN w:val="0"/>
        <w:adjustRightInd w:val="0"/>
        <w:ind w:left="288" w:hanging="288"/>
        <w:rPr>
          <w:iCs/>
          <w:sz w:val="16"/>
          <w:szCs w:val="16"/>
        </w:rPr>
      </w:pPr>
      <w:r w:rsidRPr="00AC01AC">
        <w:rPr>
          <w:sz w:val="16"/>
          <w:szCs w:val="16"/>
          <w:vertAlign w:val="superscript"/>
        </w:rPr>
        <w:t xml:space="preserve">1 </w:t>
      </w:r>
      <w:r w:rsidR="000810C0" w:rsidRPr="00AC01AC">
        <w:rPr>
          <w:sz w:val="16"/>
          <w:szCs w:val="16"/>
          <w:vertAlign w:val="superscript"/>
        </w:rPr>
        <w:t xml:space="preserve">   </w:t>
      </w:r>
      <w:r w:rsidRPr="00AC01AC">
        <w:rPr>
          <w:iCs/>
          <w:sz w:val="16"/>
          <w:szCs w:val="16"/>
        </w:rPr>
        <w:t xml:space="preserve"> In many cases, the same member will satisfy more than one role (e.g., a member may </w:t>
      </w:r>
      <w:r w:rsidR="00977354" w:rsidRPr="00AC01AC">
        <w:rPr>
          <w:iCs/>
          <w:sz w:val="16"/>
          <w:szCs w:val="16"/>
        </w:rPr>
        <w:t xml:space="preserve">serve as both non-scientist and </w:t>
      </w:r>
      <w:r w:rsidRPr="00AC01AC">
        <w:rPr>
          <w:iCs/>
          <w:sz w:val="16"/>
          <w:szCs w:val="16"/>
        </w:rPr>
        <w:t>non-affiliated</w:t>
      </w:r>
      <w:r w:rsidR="00977354" w:rsidRPr="00AC01AC">
        <w:rPr>
          <w:iCs/>
          <w:sz w:val="16"/>
          <w:szCs w:val="16"/>
        </w:rPr>
        <w:t xml:space="preserve"> or as non-affiliated and represent the perspective of research subjects).</w:t>
      </w:r>
      <w:r w:rsidR="00DB1405" w:rsidRPr="00AC01AC">
        <w:rPr>
          <w:iCs/>
          <w:sz w:val="16"/>
          <w:szCs w:val="16"/>
        </w:rPr>
        <w:t xml:space="preserve"> However, when conducting Dept. of Energy classified research, the IRB must include </w:t>
      </w:r>
      <w:r w:rsidR="00DB1405" w:rsidRPr="00AC01AC">
        <w:rPr>
          <w:iCs/>
          <w:sz w:val="16"/>
          <w:szCs w:val="16"/>
          <w:u w:val="single"/>
        </w:rPr>
        <w:t>both</w:t>
      </w:r>
      <w:r w:rsidR="00DB1405" w:rsidRPr="00AC01AC">
        <w:rPr>
          <w:iCs/>
          <w:sz w:val="16"/>
          <w:szCs w:val="16"/>
        </w:rPr>
        <w:t xml:space="preserve"> a nonscientist and non-affiliated voting member.</w:t>
      </w:r>
    </w:p>
    <w:p w14:paraId="55127D75" w14:textId="477250D6" w:rsidR="00977354" w:rsidRPr="00AC01AC" w:rsidRDefault="00977354" w:rsidP="00AC01AC">
      <w:pPr>
        <w:pStyle w:val="ChecklistLevel1"/>
        <w:numPr>
          <w:ilvl w:val="0"/>
          <w:numId w:val="28"/>
        </w:numPr>
        <w:ind w:left="288" w:hanging="288"/>
        <w:rPr>
          <w:rFonts w:ascii="Times New Roman" w:hAnsi="Times New Roman"/>
          <w:b w:val="0"/>
          <w:sz w:val="16"/>
          <w:szCs w:val="16"/>
        </w:rPr>
      </w:pPr>
      <w:r w:rsidRPr="00AC01AC">
        <w:rPr>
          <w:rFonts w:ascii="Times New Roman" w:hAnsi="Times New Roman"/>
          <w:b w:val="0"/>
          <w:sz w:val="16"/>
          <w:szCs w:val="16"/>
        </w:rPr>
        <w:lastRenderedPageBreak/>
        <w:t>A primary responsibility of a non-affiliated member is to represent the perspective of research subjects.</w:t>
      </w:r>
    </w:p>
    <w:p w14:paraId="4A62F6B3" w14:textId="2762E178" w:rsidR="00977354" w:rsidRPr="00AC01AC" w:rsidRDefault="004E6CEB" w:rsidP="00AC01AC">
      <w:pPr>
        <w:pStyle w:val="ChecklistLevel1"/>
        <w:numPr>
          <w:ilvl w:val="0"/>
          <w:numId w:val="0"/>
        </w:numPr>
        <w:ind w:left="288" w:hanging="288"/>
        <w:rPr>
          <w:rFonts w:ascii="Times New Roman" w:hAnsi="Times New Roman"/>
          <w:b w:val="0"/>
          <w:sz w:val="16"/>
          <w:szCs w:val="16"/>
        </w:rPr>
      </w:pPr>
      <w:r w:rsidRPr="00AC01AC">
        <w:rPr>
          <w:rFonts w:ascii="Times New Roman" w:hAnsi="Times New Roman"/>
          <w:b w:val="0"/>
          <w:sz w:val="16"/>
          <w:szCs w:val="16"/>
        </w:rPr>
        <w:t xml:space="preserve">3     </w:t>
      </w:r>
      <w:r w:rsidR="00D63181" w:rsidRPr="00AC01AC">
        <w:rPr>
          <w:rFonts w:ascii="Times New Roman" w:hAnsi="Times New Roman"/>
          <w:b w:val="0"/>
          <w:sz w:val="16"/>
          <w:szCs w:val="16"/>
        </w:rPr>
        <w:t>The IRB may, on occasion, meet without representation of the n</w:t>
      </w:r>
      <w:r w:rsidR="00FA7A63" w:rsidRPr="00AC01AC">
        <w:rPr>
          <w:rFonts w:ascii="Times New Roman" w:hAnsi="Times New Roman"/>
          <w:b w:val="0"/>
          <w:sz w:val="16"/>
          <w:szCs w:val="16"/>
        </w:rPr>
        <w:t>on</w:t>
      </w:r>
      <w:r w:rsidR="00EC2413" w:rsidRPr="00AC01AC">
        <w:rPr>
          <w:rFonts w:ascii="Times New Roman" w:hAnsi="Times New Roman"/>
          <w:b w:val="0"/>
          <w:sz w:val="16"/>
          <w:szCs w:val="16"/>
        </w:rPr>
        <w:t>-</w:t>
      </w:r>
      <w:r w:rsidR="00D63181" w:rsidRPr="00AC01AC">
        <w:rPr>
          <w:rFonts w:ascii="Times New Roman" w:hAnsi="Times New Roman"/>
          <w:b w:val="0"/>
          <w:sz w:val="16"/>
          <w:szCs w:val="16"/>
        </w:rPr>
        <w:t>affiliated member</w:t>
      </w:r>
      <w:r w:rsidR="003369DB">
        <w:rPr>
          <w:rFonts w:ascii="Times New Roman" w:hAnsi="Times New Roman"/>
          <w:b w:val="0"/>
          <w:sz w:val="16"/>
          <w:szCs w:val="16"/>
        </w:rPr>
        <w:t xml:space="preserve"> and/or member who represents the perspective of subjects</w:t>
      </w:r>
      <w:r w:rsidR="00D63181" w:rsidRPr="00AC01AC">
        <w:rPr>
          <w:rFonts w:ascii="Times New Roman" w:hAnsi="Times New Roman"/>
          <w:b w:val="0"/>
          <w:sz w:val="16"/>
          <w:szCs w:val="16"/>
        </w:rPr>
        <w:t xml:space="preserve">; however, this should be the exception. Attendance of the unaffiliated member and the member who represents the perspective of subjects at convened meetings will be monitored and assessed through </w:t>
      </w:r>
      <w:r w:rsidRPr="00AC01AC">
        <w:rPr>
          <w:rFonts w:ascii="Times New Roman" w:hAnsi="Times New Roman"/>
          <w:b w:val="0"/>
          <w:sz w:val="16"/>
          <w:szCs w:val="16"/>
        </w:rPr>
        <w:t xml:space="preserve">Quality Assurance review of IRB </w:t>
      </w:r>
      <w:r w:rsidR="00D63181" w:rsidRPr="00AC01AC">
        <w:rPr>
          <w:rFonts w:ascii="Times New Roman" w:hAnsi="Times New Roman"/>
          <w:b w:val="0"/>
          <w:sz w:val="16"/>
          <w:szCs w:val="16"/>
        </w:rPr>
        <w:t>minutes</w:t>
      </w:r>
      <w:r w:rsidR="00977354" w:rsidRPr="00AC01AC">
        <w:rPr>
          <w:rFonts w:ascii="Times New Roman" w:hAnsi="Times New Roman"/>
          <w:b w:val="0"/>
          <w:sz w:val="16"/>
          <w:szCs w:val="16"/>
        </w:rPr>
        <w:t>.</w:t>
      </w:r>
    </w:p>
    <w:p w14:paraId="031E7468" w14:textId="20B4AEDB" w:rsidR="00977354" w:rsidRPr="00AC01AC" w:rsidRDefault="00977354" w:rsidP="00AC01AC">
      <w:pPr>
        <w:pStyle w:val="ChecklistLevel1"/>
        <w:numPr>
          <w:ilvl w:val="0"/>
          <w:numId w:val="29"/>
        </w:numPr>
        <w:ind w:left="288" w:hanging="288"/>
        <w:rPr>
          <w:rFonts w:ascii="Times New Roman" w:hAnsi="Times New Roman"/>
          <w:b w:val="0"/>
          <w:sz w:val="16"/>
          <w:szCs w:val="16"/>
        </w:rPr>
      </w:pPr>
      <w:r w:rsidRPr="00AC01AC">
        <w:rPr>
          <w:rFonts w:ascii="Times New Roman" w:hAnsi="Times New Roman"/>
          <w:b w:val="0"/>
          <w:sz w:val="16"/>
          <w:szCs w:val="16"/>
        </w:rPr>
        <w:t>45 CFR §46.107(a): “If an IRB regularly reviews research that involves a category of subjects that is vulnerable to coercion or undue influence, such as children, prisoners, individuals with impaired decision-making capacity, or economically or educationally disadvantaged persons, consideration shall be given to the inclusion of one or more individuals who are knowledgeable about and experienced in working with these categories of subjects.”</w:t>
      </w:r>
    </w:p>
    <w:p w14:paraId="4EA4DB07" w14:textId="25F721C1" w:rsidR="004E6CEB" w:rsidRPr="00AC01AC" w:rsidRDefault="004E6CEB" w:rsidP="00AC01AC">
      <w:pPr>
        <w:pStyle w:val="ChecklistLevel1"/>
        <w:numPr>
          <w:ilvl w:val="0"/>
          <w:numId w:val="29"/>
        </w:numPr>
        <w:ind w:left="288" w:hanging="288"/>
        <w:rPr>
          <w:rFonts w:ascii="Times New Roman" w:hAnsi="Times New Roman"/>
          <w:b w:val="0"/>
          <w:sz w:val="16"/>
          <w:szCs w:val="16"/>
        </w:rPr>
      </w:pPr>
      <w:r w:rsidRPr="00AC01AC">
        <w:rPr>
          <w:rFonts w:ascii="Times New Roman" w:hAnsi="Times New Roman"/>
          <w:b w:val="0"/>
          <w:sz w:val="16"/>
          <w:szCs w:val="16"/>
        </w:rPr>
        <w:t>Research funded by the National Institute on Disability and Rehabilitation Research, when an IRB reviews research that purposefully requires inclusion of children with disabilities or individuals with mental disabilities as research sub jects, the IRB will or has included at least one person primarily concerned with the welfare of these research subjects.</w:t>
      </w:r>
    </w:p>
    <w:p w14:paraId="2241A707" w14:textId="77777777" w:rsidR="004E6CEB" w:rsidRPr="004E6CEB" w:rsidRDefault="004E6CEB" w:rsidP="004E6CEB">
      <w:pPr>
        <w:pStyle w:val="ChecklistLevel1"/>
        <w:numPr>
          <w:ilvl w:val="0"/>
          <w:numId w:val="0"/>
        </w:numPr>
        <w:ind w:left="720"/>
        <w:rPr>
          <w:rFonts w:ascii="Times New Roman" w:hAnsi="Times New Roman"/>
          <w:b w:val="0"/>
          <w:color w:val="FF0000"/>
          <w:sz w:val="18"/>
          <w:szCs w:val="18"/>
        </w:rPr>
      </w:pPr>
    </w:p>
    <w:sectPr w:rsidR="004E6CEB" w:rsidRPr="004E6CEB" w:rsidSect="00DB3FFE">
      <w:headerReference w:type="default" r:id="rId8"/>
      <w:footerReference w:type="default" r:id="rId9"/>
      <w:pgSz w:w="12240" w:h="15840"/>
      <w:pgMar w:top="769" w:right="720" w:bottom="720" w:left="720" w:header="720" w:footer="5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EC9CA" w14:textId="77777777" w:rsidR="00D37AF3" w:rsidRDefault="00D37AF3">
      <w:r>
        <w:separator/>
      </w:r>
    </w:p>
  </w:endnote>
  <w:endnote w:type="continuationSeparator" w:id="0">
    <w:p w14:paraId="5FC5DF4E" w14:textId="77777777" w:rsidR="00D37AF3" w:rsidRDefault="00D37AF3">
      <w:r>
        <w:continuationSeparator/>
      </w:r>
    </w:p>
  </w:endnote>
  <w:endnote w:type="continuationNotice" w:id="1">
    <w:p w14:paraId="451ED37B" w14:textId="77777777" w:rsidR="00D37AF3" w:rsidRDefault="00D37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90531" w14:textId="2D700240" w:rsidR="002A65D1" w:rsidRPr="00650FED" w:rsidRDefault="002A65D1" w:rsidP="00BE2A70">
    <w:pPr>
      <w:pStyle w:val="SOPFooter"/>
      <w:tabs>
        <w:tab w:val="right" w:pos="9720"/>
        <w:tab w:val="right" w:pos="1062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A616A" w14:textId="77777777" w:rsidR="00D37AF3" w:rsidRDefault="00D37AF3">
      <w:r>
        <w:separator/>
      </w:r>
    </w:p>
  </w:footnote>
  <w:footnote w:type="continuationSeparator" w:id="0">
    <w:p w14:paraId="01964B0C" w14:textId="77777777" w:rsidR="00D37AF3" w:rsidRDefault="00D37AF3">
      <w:r>
        <w:continuationSeparator/>
      </w:r>
    </w:p>
  </w:footnote>
  <w:footnote w:type="continuationNotice" w:id="1">
    <w:p w14:paraId="40FE1A28" w14:textId="77777777" w:rsidR="00D37AF3" w:rsidRDefault="00D37A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40"/>
      <w:gridCol w:w="3007"/>
      <w:gridCol w:w="2265"/>
      <w:gridCol w:w="2294"/>
    </w:tblGrid>
    <w:tr w:rsidR="00014C17" w:rsidRPr="00CF69EE" w14:paraId="4CCF231C" w14:textId="77777777" w:rsidTr="00170D93">
      <w:trPr>
        <w:cantSplit/>
        <w:trHeight w:val="260"/>
      </w:trPr>
      <w:tc>
        <w:tcPr>
          <w:tcW w:w="3240" w:type="dxa"/>
          <w:vMerge w:val="restart"/>
          <w:tcBorders>
            <w:top w:val="nil"/>
            <w:left w:val="nil"/>
            <w:bottom w:val="nil"/>
            <w:right w:val="single" w:sz="4" w:space="0" w:color="auto"/>
          </w:tcBorders>
          <w:vAlign w:val="center"/>
          <w:hideMark/>
        </w:tcPr>
        <w:p w14:paraId="5C0844AC" w14:textId="2370C67E" w:rsidR="00014C17" w:rsidRPr="00CF69EE" w:rsidRDefault="1CAEF6C4" w:rsidP="00014C17">
          <w:pPr>
            <w:rPr>
              <w:rFonts w:ascii="Arial" w:hAnsi="Arial" w:cs="Arial"/>
            </w:rPr>
          </w:pPr>
          <w:r>
            <w:rPr>
              <w:noProof/>
            </w:rPr>
            <w:drawing>
              <wp:inline distT="0" distB="0" distL="0" distR="0" wp14:anchorId="387B8A25" wp14:editId="51F03789">
                <wp:extent cx="1833245" cy="615315"/>
                <wp:effectExtent l="0" t="0" r="0" b="0"/>
                <wp:docPr id="197009457" name="Picture 1" descr="Image result for rutge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33245" cy="615315"/>
                        </a:xfrm>
                        <a:prstGeom prst="rect">
                          <a:avLst/>
                        </a:prstGeom>
                      </pic:spPr>
                    </pic:pic>
                  </a:graphicData>
                </a:graphic>
              </wp:inline>
            </w:drawing>
          </w:r>
        </w:p>
      </w:tc>
      <w:tc>
        <w:tcPr>
          <w:tcW w:w="7566" w:type="dxa"/>
          <w:gridSpan w:val="3"/>
          <w:tcBorders>
            <w:top w:val="single" w:sz="4" w:space="0" w:color="auto"/>
            <w:left w:val="single" w:sz="4" w:space="0" w:color="auto"/>
            <w:bottom w:val="single" w:sz="4" w:space="0" w:color="auto"/>
            <w:right w:val="single" w:sz="4" w:space="0" w:color="auto"/>
          </w:tcBorders>
          <w:vAlign w:val="center"/>
          <w:hideMark/>
        </w:tcPr>
        <w:p w14:paraId="443F55E6" w14:textId="78BED18B" w:rsidR="00014C17" w:rsidRPr="00CF69EE" w:rsidRDefault="00014C17" w:rsidP="00DB3FFE">
          <w:pPr>
            <w:pStyle w:val="SOPName"/>
            <w:spacing w:before="120" w:after="120"/>
            <w:rPr>
              <w:rFonts w:ascii="Arial" w:hAnsi="Arial" w:cs="Arial"/>
            </w:rPr>
          </w:pPr>
          <w:r w:rsidRPr="00CF69EE">
            <w:rPr>
              <w:rStyle w:val="SOPLeader"/>
              <w:rFonts w:ascii="Arial" w:hAnsi="Arial" w:cs="Arial"/>
            </w:rPr>
            <w:t>WORKSHEET: Quorum and Expertise</w:t>
          </w:r>
        </w:p>
      </w:tc>
    </w:tr>
    <w:tr w:rsidR="00014C17" w:rsidRPr="00CF69EE" w14:paraId="56587798" w14:textId="77777777" w:rsidTr="00170D93">
      <w:trPr>
        <w:cantSplit/>
        <w:trHeight w:hRule="exact" w:val="288"/>
      </w:trPr>
      <w:tc>
        <w:tcPr>
          <w:tcW w:w="3240" w:type="dxa"/>
          <w:vMerge/>
          <w:tcBorders>
            <w:left w:val="nil"/>
            <w:bottom w:val="nil"/>
          </w:tcBorders>
          <w:vAlign w:val="center"/>
          <w:hideMark/>
        </w:tcPr>
        <w:p w14:paraId="4182B8BF" w14:textId="77777777" w:rsidR="00014C17" w:rsidRPr="00CF69EE" w:rsidRDefault="00014C17" w:rsidP="00014C17">
          <w:pPr>
            <w:rPr>
              <w:rFonts w:ascii="Arial" w:hAnsi="Arial" w:cs="Arial"/>
            </w:rPr>
          </w:pPr>
        </w:p>
      </w:tc>
      <w:tc>
        <w:tcPr>
          <w:tcW w:w="300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EF64D7B" w14:textId="77777777" w:rsidR="00014C17" w:rsidRPr="00CF69EE" w:rsidRDefault="00014C17" w:rsidP="00014C17">
          <w:pPr>
            <w:pStyle w:val="SOPTableHeader"/>
            <w:rPr>
              <w:rFonts w:ascii="Arial" w:hAnsi="Arial" w:cs="Arial"/>
              <w:sz w:val="18"/>
              <w:szCs w:val="18"/>
            </w:rPr>
          </w:pPr>
          <w:r w:rsidRPr="00CF69EE">
            <w:rPr>
              <w:rFonts w:ascii="Arial" w:hAnsi="Arial" w:cs="Arial"/>
              <w:sz w:val="18"/>
              <w:szCs w:val="18"/>
            </w:rPr>
            <w:t>NUMBER</w:t>
          </w:r>
        </w:p>
      </w:tc>
      <w:tc>
        <w:tcPr>
          <w:tcW w:w="226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A073635" w14:textId="77777777" w:rsidR="00014C17" w:rsidRPr="00CF69EE" w:rsidRDefault="00014C17" w:rsidP="00014C17">
          <w:pPr>
            <w:pStyle w:val="SOPTableHeader"/>
            <w:rPr>
              <w:rFonts w:ascii="Arial" w:hAnsi="Arial" w:cs="Arial"/>
              <w:sz w:val="18"/>
              <w:szCs w:val="18"/>
            </w:rPr>
          </w:pPr>
          <w:r w:rsidRPr="00CF69EE">
            <w:rPr>
              <w:rFonts w:ascii="Arial" w:hAnsi="Arial" w:cs="Arial"/>
              <w:sz w:val="18"/>
              <w:szCs w:val="18"/>
            </w:rPr>
            <w:t>DATE</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1B776E1" w14:textId="77777777" w:rsidR="00014C17" w:rsidRPr="00CF69EE" w:rsidRDefault="00014C17" w:rsidP="00014C17">
          <w:pPr>
            <w:pStyle w:val="SOPTableHeader"/>
            <w:rPr>
              <w:rFonts w:ascii="Arial" w:hAnsi="Arial" w:cs="Arial"/>
              <w:sz w:val="18"/>
              <w:szCs w:val="18"/>
            </w:rPr>
          </w:pPr>
          <w:r w:rsidRPr="00CF69EE">
            <w:rPr>
              <w:rFonts w:ascii="Arial" w:hAnsi="Arial" w:cs="Arial"/>
              <w:sz w:val="18"/>
              <w:szCs w:val="18"/>
            </w:rPr>
            <w:t>PAGE</w:t>
          </w:r>
        </w:p>
      </w:tc>
    </w:tr>
    <w:tr w:rsidR="00014C17" w:rsidRPr="00CF69EE" w14:paraId="6C81E802" w14:textId="77777777" w:rsidTr="00170D93">
      <w:trPr>
        <w:cantSplit/>
        <w:trHeight w:hRule="exact" w:val="288"/>
      </w:trPr>
      <w:tc>
        <w:tcPr>
          <w:tcW w:w="3240" w:type="dxa"/>
          <w:vMerge/>
          <w:tcBorders>
            <w:left w:val="nil"/>
            <w:bottom w:val="nil"/>
          </w:tcBorders>
          <w:vAlign w:val="center"/>
          <w:hideMark/>
        </w:tcPr>
        <w:p w14:paraId="1AF0E49A" w14:textId="77777777" w:rsidR="00014C17" w:rsidRPr="00CF69EE" w:rsidRDefault="00014C17" w:rsidP="00014C17">
          <w:pPr>
            <w:rPr>
              <w:rFonts w:ascii="Arial" w:hAnsi="Arial" w:cs="Arial"/>
            </w:rPr>
          </w:pPr>
        </w:p>
      </w:tc>
      <w:tc>
        <w:tcPr>
          <w:tcW w:w="300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67EAE61" w14:textId="5E3395DE" w:rsidR="00014C17" w:rsidRPr="00CF69EE" w:rsidRDefault="00014C17" w:rsidP="00014C17">
          <w:pPr>
            <w:pStyle w:val="SOPTableEntry"/>
            <w:rPr>
              <w:rFonts w:ascii="Arial" w:hAnsi="Arial" w:cs="Arial"/>
            </w:rPr>
          </w:pPr>
          <w:r w:rsidRPr="00CF69EE">
            <w:rPr>
              <w:rFonts w:ascii="Arial" w:hAnsi="Arial" w:cs="Arial"/>
            </w:rPr>
            <w:t>HRP-305</w:t>
          </w:r>
        </w:p>
      </w:tc>
      <w:tc>
        <w:tcPr>
          <w:tcW w:w="226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4F48F2F" w14:textId="3802DF67" w:rsidR="00014C17" w:rsidRPr="00CF69EE" w:rsidRDefault="002E4664" w:rsidP="00014C17">
          <w:pPr>
            <w:pStyle w:val="SOPTableEntry"/>
            <w:rPr>
              <w:rFonts w:ascii="Arial" w:hAnsi="Arial" w:cs="Arial"/>
            </w:rPr>
          </w:pPr>
          <w:r>
            <w:rPr>
              <w:rFonts w:ascii="Arial" w:hAnsi="Arial" w:cs="Arial"/>
            </w:rPr>
            <w:t>11</w:t>
          </w:r>
          <w:r w:rsidR="00AC01AC">
            <w:rPr>
              <w:rFonts w:ascii="Arial" w:hAnsi="Arial" w:cs="Arial"/>
            </w:rPr>
            <w:t>/1/2020</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525F703" w14:textId="77777777" w:rsidR="00014C17" w:rsidRPr="00CF69EE" w:rsidRDefault="00014C17" w:rsidP="00014C17">
          <w:pPr>
            <w:pStyle w:val="SOPTableEntry"/>
            <w:rPr>
              <w:rFonts w:ascii="Arial" w:hAnsi="Arial" w:cs="Arial"/>
            </w:rPr>
          </w:pPr>
          <w:r w:rsidRPr="00CF69EE">
            <w:rPr>
              <w:rFonts w:ascii="Arial" w:hAnsi="Arial" w:cs="Arial"/>
            </w:rPr>
            <w:fldChar w:fldCharType="begin"/>
          </w:r>
          <w:r w:rsidRPr="00CF69EE">
            <w:rPr>
              <w:rFonts w:ascii="Arial" w:hAnsi="Arial" w:cs="Arial"/>
            </w:rPr>
            <w:instrText xml:space="preserve"> PAGE </w:instrText>
          </w:r>
          <w:r w:rsidRPr="00CF69EE">
            <w:rPr>
              <w:rFonts w:ascii="Arial" w:hAnsi="Arial" w:cs="Arial"/>
            </w:rPr>
            <w:fldChar w:fldCharType="separate"/>
          </w:r>
          <w:r w:rsidRPr="00CF69EE">
            <w:rPr>
              <w:rFonts w:ascii="Arial" w:hAnsi="Arial" w:cs="Arial"/>
              <w:noProof/>
            </w:rPr>
            <w:t>1</w:t>
          </w:r>
          <w:r w:rsidRPr="00CF69EE">
            <w:rPr>
              <w:rFonts w:ascii="Arial" w:hAnsi="Arial" w:cs="Arial"/>
            </w:rPr>
            <w:fldChar w:fldCharType="end"/>
          </w:r>
          <w:r w:rsidRPr="00CF69EE">
            <w:rPr>
              <w:rFonts w:ascii="Arial" w:hAnsi="Arial" w:cs="Arial"/>
            </w:rPr>
            <w:t xml:space="preserve"> of </w:t>
          </w:r>
          <w:r w:rsidRPr="00CF69EE">
            <w:rPr>
              <w:rFonts w:ascii="Arial" w:hAnsi="Arial" w:cs="Arial"/>
            </w:rPr>
            <w:fldChar w:fldCharType="begin"/>
          </w:r>
          <w:r w:rsidRPr="00CF69EE">
            <w:rPr>
              <w:rFonts w:ascii="Arial" w:hAnsi="Arial" w:cs="Arial"/>
              <w:noProof/>
            </w:rPr>
            <w:instrText xml:space="preserve"> NUMPAGES </w:instrText>
          </w:r>
          <w:r w:rsidRPr="00CF69EE">
            <w:rPr>
              <w:rFonts w:ascii="Arial" w:hAnsi="Arial" w:cs="Arial"/>
            </w:rPr>
            <w:fldChar w:fldCharType="separate"/>
          </w:r>
          <w:r w:rsidRPr="00CF69EE">
            <w:rPr>
              <w:rFonts w:ascii="Arial" w:hAnsi="Arial" w:cs="Arial"/>
              <w:noProof/>
            </w:rPr>
            <w:t>6</w:t>
          </w:r>
          <w:r w:rsidRPr="00CF69EE">
            <w:rPr>
              <w:rFonts w:ascii="Arial" w:hAnsi="Arial" w:cs="Arial"/>
            </w:rPr>
            <w:fldChar w:fldCharType="end"/>
          </w:r>
        </w:p>
      </w:tc>
    </w:tr>
  </w:tbl>
  <w:p w14:paraId="6F2BC791" w14:textId="77777777" w:rsidR="002A65D1" w:rsidRPr="00321577" w:rsidRDefault="002A65D1">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BF744734"/>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DFAEB984"/>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D04EB532"/>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B16CD1"/>
    <w:multiLevelType w:val="hybridMultilevel"/>
    <w:tmpl w:val="B808A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044985"/>
    <w:multiLevelType w:val="hybridMultilevel"/>
    <w:tmpl w:val="4E220888"/>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E60765B"/>
    <w:multiLevelType w:val="multilevel"/>
    <w:tmpl w:val="5EF40D1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19"/>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0"/>
  </w:num>
  <w:num w:numId="16">
    <w:abstractNumId w:val="24"/>
  </w:num>
  <w:num w:numId="17">
    <w:abstractNumId w:val="14"/>
  </w:num>
  <w:num w:numId="18">
    <w:abstractNumId w:val="23"/>
  </w:num>
  <w:num w:numId="19">
    <w:abstractNumId w:val="22"/>
  </w:num>
  <w:num w:numId="20">
    <w:abstractNumId w:val="21"/>
  </w:num>
  <w:num w:numId="21">
    <w:abstractNumId w:val="25"/>
  </w:num>
  <w:num w:numId="22">
    <w:abstractNumId w:val="16"/>
  </w:num>
  <w:num w:numId="23">
    <w:abstractNumId w:val="13"/>
  </w:num>
  <w:num w:numId="24">
    <w:abstractNumId w:val="26"/>
  </w:num>
  <w:num w:numId="25">
    <w:abstractNumId w:val="15"/>
  </w:num>
  <w:num w:numId="26">
    <w:abstractNumId w:val="12"/>
  </w:num>
  <w:num w:numId="27">
    <w:abstractNumId w:val="11"/>
  </w:num>
  <w:num w:numId="28">
    <w:abstractNumId w:val="17"/>
    <w:lvlOverride w:ilvl="0">
      <w:startOverride w:val="2"/>
    </w:lvlOverride>
  </w:num>
  <w:num w:numId="29">
    <w:abstractNumId w:val="17"/>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jQ3MjUwMjIwM7VQ0lEKTi0uzszPAykwrAUA8HCbbywAAAA="/>
    <w:docVar w:name="dgnword-docGUID" w:val="{2BCF3F80-91C9-4B0B-9B2F-9E6F23EEA59C}"/>
    <w:docVar w:name="dgnword-eventsink" w:val="172326304"/>
  </w:docVars>
  <w:rsids>
    <w:rsidRoot w:val="006C339A"/>
    <w:rsid w:val="000051A1"/>
    <w:rsid w:val="00014C17"/>
    <w:rsid w:val="00020582"/>
    <w:rsid w:val="00042C38"/>
    <w:rsid w:val="000452A4"/>
    <w:rsid w:val="00046B42"/>
    <w:rsid w:val="00063FB5"/>
    <w:rsid w:val="00074468"/>
    <w:rsid w:val="00076A61"/>
    <w:rsid w:val="000810C0"/>
    <w:rsid w:val="000954C3"/>
    <w:rsid w:val="000A4C08"/>
    <w:rsid w:val="000B3A93"/>
    <w:rsid w:val="000D0ACB"/>
    <w:rsid w:val="000D5860"/>
    <w:rsid w:val="000E732E"/>
    <w:rsid w:val="000F0FED"/>
    <w:rsid w:val="000F375B"/>
    <w:rsid w:val="000F7BB5"/>
    <w:rsid w:val="00105008"/>
    <w:rsid w:val="0012278D"/>
    <w:rsid w:val="001314C4"/>
    <w:rsid w:val="001366B9"/>
    <w:rsid w:val="00142A64"/>
    <w:rsid w:val="00143FB5"/>
    <w:rsid w:val="00144030"/>
    <w:rsid w:val="001507EB"/>
    <w:rsid w:val="00170D93"/>
    <w:rsid w:val="00177B77"/>
    <w:rsid w:val="00182108"/>
    <w:rsid w:val="00187D15"/>
    <w:rsid w:val="001926AC"/>
    <w:rsid w:val="00194A43"/>
    <w:rsid w:val="001A00FE"/>
    <w:rsid w:val="001A2AC3"/>
    <w:rsid w:val="001B56EF"/>
    <w:rsid w:val="001B56FF"/>
    <w:rsid w:val="001F1288"/>
    <w:rsid w:val="00203442"/>
    <w:rsid w:val="00217A28"/>
    <w:rsid w:val="00225566"/>
    <w:rsid w:val="002266CE"/>
    <w:rsid w:val="00234964"/>
    <w:rsid w:val="00240332"/>
    <w:rsid w:val="00254B6F"/>
    <w:rsid w:val="0026333E"/>
    <w:rsid w:val="00275741"/>
    <w:rsid w:val="00275EFB"/>
    <w:rsid w:val="00280855"/>
    <w:rsid w:val="002868B2"/>
    <w:rsid w:val="002A2F0A"/>
    <w:rsid w:val="002A5974"/>
    <w:rsid w:val="002A65D1"/>
    <w:rsid w:val="002B487E"/>
    <w:rsid w:val="002B4CEB"/>
    <w:rsid w:val="002C7F75"/>
    <w:rsid w:val="002D4D17"/>
    <w:rsid w:val="002E4664"/>
    <w:rsid w:val="0030441F"/>
    <w:rsid w:val="00305112"/>
    <w:rsid w:val="00310C6E"/>
    <w:rsid w:val="00321577"/>
    <w:rsid w:val="00322537"/>
    <w:rsid w:val="00322D80"/>
    <w:rsid w:val="0033234F"/>
    <w:rsid w:val="003369DB"/>
    <w:rsid w:val="00337C7F"/>
    <w:rsid w:val="00340760"/>
    <w:rsid w:val="00340E57"/>
    <w:rsid w:val="0036085F"/>
    <w:rsid w:val="00366337"/>
    <w:rsid w:val="00371266"/>
    <w:rsid w:val="003718F5"/>
    <w:rsid w:val="00380737"/>
    <w:rsid w:val="00383ADC"/>
    <w:rsid w:val="00387D82"/>
    <w:rsid w:val="0039020E"/>
    <w:rsid w:val="003B08CD"/>
    <w:rsid w:val="003B71EA"/>
    <w:rsid w:val="003C4054"/>
    <w:rsid w:val="003D1D85"/>
    <w:rsid w:val="003D3C85"/>
    <w:rsid w:val="003D5755"/>
    <w:rsid w:val="003E029F"/>
    <w:rsid w:val="003E1AF6"/>
    <w:rsid w:val="003E6066"/>
    <w:rsid w:val="003F03C5"/>
    <w:rsid w:val="004113B3"/>
    <w:rsid w:val="00413331"/>
    <w:rsid w:val="0043395E"/>
    <w:rsid w:val="00436538"/>
    <w:rsid w:val="0045068E"/>
    <w:rsid w:val="004615DE"/>
    <w:rsid w:val="004B260A"/>
    <w:rsid w:val="004B6D94"/>
    <w:rsid w:val="004B7BA8"/>
    <w:rsid w:val="004C3306"/>
    <w:rsid w:val="004C3EF3"/>
    <w:rsid w:val="004D2C2A"/>
    <w:rsid w:val="004D2EA4"/>
    <w:rsid w:val="004D4735"/>
    <w:rsid w:val="004E4F6A"/>
    <w:rsid w:val="004E6CEB"/>
    <w:rsid w:val="004F693C"/>
    <w:rsid w:val="00525E34"/>
    <w:rsid w:val="00537EB1"/>
    <w:rsid w:val="00555D00"/>
    <w:rsid w:val="00567EBE"/>
    <w:rsid w:val="005712E4"/>
    <w:rsid w:val="00580DCC"/>
    <w:rsid w:val="00585F51"/>
    <w:rsid w:val="00593A0A"/>
    <w:rsid w:val="005B736D"/>
    <w:rsid w:val="005E5FDB"/>
    <w:rsid w:val="006039A2"/>
    <w:rsid w:val="006203E1"/>
    <w:rsid w:val="00620826"/>
    <w:rsid w:val="00632519"/>
    <w:rsid w:val="00634046"/>
    <w:rsid w:val="00635B2F"/>
    <w:rsid w:val="0064271A"/>
    <w:rsid w:val="00650FED"/>
    <w:rsid w:val="00662B81"/>
    <w:rsid w:val="0066661F"/>
    <w:rsid w:val="006708BC"/>
    <w:rsid w:val="006777BE"/>
    <w:rsid w:val="00682E12"/>
    <w:rsid w:val="0069117E"/>
    <w:rsid w:val="006917A6"/>
    <w:rsid w:val="006A2140"/>
    <w:rsid w:val="006A39B5"/>
    <w:rsid w:val="006A5E47"/>
    <w:rsid w:val="006A7F27"/>
    <w:rsid w:val="006B53BA"/>
    <w:rsid w:val="006C0B71"/>
    <w:rsid w:val="006C339A"/>
    <w:rsid w:val="006D74A4"/>
    <w:rsid w:val="00711BA7"/>
    <w:rsid w:val="007167AF"/>
    <w:rsid w:val="00744AEB"/>
    <w:rsid w:val="00746AEB"/>
    <w:rsid w:val="0075782A"/>
    <w:rsid w:val="00773485"/>
    <w:rsid w:val="007932CF"/>
    <w:rsid w:val="007B62A6"/>
    <w:rsid w:val="007C3FA9"/>
    <w:rsid w:val="007C45AD"/>
    <w:rsid w:val="007C6DE5"/>
    <w:rsid w:val="007D22EC"/>
    <w:rsid w:val="007D2570"/>
    <w:rsid w:val="007D764A"/>
    <w:rsid w:val="007E7666"/>
    <w:rsid w:val="007F0BD1"/>
    <w:rsid w:val="007F2870"/>
    <w:rsid w:val="007F61EB"/>
    <w:rsid w:val="007F7247"/>
    <w:rsid w:val="0080390A"/>
    <w:rsid w:val="0081786D"/>
    <w:rsid w:val="00820A6F"/>
    <w:rsid w:val="008216A8"/>
    <w:rsid w:val="008271C2"/>
    <w:rsid w:val="008436EA"/>
    <w:rsid w:val="00865BC2"/>
    <w:rsid w:val="008A4A18"/>
    <w:rsid w:val="008C0635"/>
    <w:rsid w:val="008D5EE2"/>
    <w:rsid w:val="008E100B"/>
    <w:rsid w:val="008F192A"/>
    <w:rsid w:val="00921552"/>
    <w:rsid w:val="0093307E"/>
    <w:rsid w:val="00944550"/>
    <w:rsid w:val="00944851"/>
    <w:rsid w:val="00953134"/>
    <w:rsid w:val="00967FDB"/>
    <w:rsid w:val="00977354"/>
    <w:rsid w:val="00990C8C"/>
    <w:rsid w:val="009A0923"/>
    <w:rsid w:val="009A4789"/>
    <w:rsid w:val="009B6B23"/>
    <w:rsid w:val="009B6EA7"/>
    <w:rsid w:val="009C412D"/>
    <w:rsid w:val="009D4058"/>
    <w:rsid w:val="009D4E71"/>
    <w:rsid w:val="009D506A"/>
    <w:rsid w:val="00A05445"/>
    <w:rsid w:val="00A203E7"/>
    <w:rsid w:val="00A26F09"/>
    <w:rsid w:val="00A27F22"/>
    <w:rsid w:val="00A4565F"/>
    <w:rsid w:val="00A5050B"/>
    <w:rsid w:val="00A56813"/>
    <w:rsid w:val="00A73285"/>
    <w:rsid w:val="00A874C8"/>
    <w:rsid w:val="00AB4F07"/>
    <w:rsid w:val="00AC01AC"/>
    <w:rsid w:val="00AC29BF"/>
    <w:rsid w:val="00AC43DA"/>
    <w:rsid w:val="00AD1D49"/>
    <w:rsid w:val="00AD4F01"/>
    <w:rsid w:val="00AD5394"/>
    <w:rsid w:val="00AE1DBD"/>
    <w:rsid w:val="00AE2818"/>
    <w:rsid w:val="00B07AA2"/>
    <w:rsid w:val="00B20822"/>
    <w:rsid w:val="00B20EEB"/>
    <w:rsid w:val="00B33D95"/>
    <w:rsid w:val="00B35796"/>
    <w:rsid w:val="00B35D5E"/>
    <w:rsid w:val="00B415AC"/>
    <w:rsid w:val="00B433A9"/>
    <w:rsid w:val="00B61A6D"/>
    <w:rsid w:val="00B66E5E"/>
    <w:rsid w:val="00B81E00"/>
    <w:rsid w:val="00B836EC"/>
    <w:rsid w:val="00B843F4"/>
    <w:rsid w:val="00BA00A1"/>
    <w:rsid w:val="00BE216B"/>
    <w:rsid w:val="00BE2A70"/>
    <w:rsid w:val="00BE54A6"/>
    <w:rsid w:val="00BE6F5F"/>
    <w:rsid w:val="00BF5506"/>
    <w:rsid w:val="00C0319E"/>
    <w:rsid w:val="00C12F69"/>
    <w:rsid w:val="00C33DF1"/>
    <w:rsid w:val="00C47C42"/>
    <w:rsid w:val="00C53C60"/>
    <w:rsid w:val="00C61785"/>
    <w:rsid w:val="00C6462B"/>
    <w:rsid w:val="00C84AD3"/>
    <w:rsid w:val="00C93AEA"/>
    <w:rsid w:val="00CA7549"/>
    <w:rsid w:val="00CC02B4"/>
    <w:rsid w:val="00CD4C8C"/>
    <w:rsid w:val="00CE4BA8"/>
    <w:rsid w:val="00CE5E07"/>
    <w:rsid w:val="00CF3097"/>
    <w:rsid w:val="00CF69EE"/>
    <w:rsid w:val="00CF6F01"/>
    <w:rsid w:val="00D00EBD"/>
    <w:rsid w:val="00D012EA"/>
    <w:rsid w:val="00D0528A"/>
    <w:rsid w:val="00D054B6"/>
    <w:rsid w:val="00D0735E"/>
    <w:rsid w:val="00D10A06"/>
    <w:rsid w:val="00D27F71"/>
    <w:rsid w:val="00D37AF3"/>
    <w:rsid w:val="00D502F1"/>
    <w:rsid w:val="00D63181"/>
    <w:rsid w:val="00D70184"/>
    <w:rsid w:val="00D7467B"/>
    <w:rsid w:val="00D75345"/>
    <w:rsid w:val="00D7621F"/>
    <w:rsid w:val="00D80046"/>
    <w:rsid w:val="00D847DC"/>
    <w:rsid w:val="00DA1AFB"/>
    <w:rsid w:val="00DA3C1F"/>
    <w:rsid w:val="00DA4EBE"/>
    <w:rsid w:val="00DB1405"/>
    <w:rsid w:val="00DB3FFE"/>
    <w:rsid w:val="00DB469B"/>
    <w:rsid w:val="00DE05E9"/>
    <w:rsid w:val="00DE236B"/>
    <w:rsid w:val="00DE7874"/>
    <w:rsid w:val="00DE7DC9"/>
    <w:rsid w:val="00E110FF"/>
    <w:rsid w:val="00E210B7"/>
    <w:rsid w:val="00E402C4"/>
    <w:rsid w:val="00E76FBA"/>
    <w:rsid w:val="00E777BA"/>
    <w:rsid w:val="00E77BA3"/>
    <w:rsid w:val="00E928CA"/>
    <w:rsid w:val="00E97429"/>
    <w:rsid w:val="00EB59D1"/>
    <w:rsid w:val="00EC2413"/>
    <w:rsid w:val="00EE6B7D"/>
    <w:rsid w:val="00F03FC1"/>
    <w:rsid w:val="00F133CB"/>
    <w:rsid w:val="00F13BDD"/>
    <w:rsid w:val="00F215E7"/>
    <w:rsid w:val="00F25D94"/>
    <w:rsid w:val="00F4227C"/>
    <w:rsid w:val="00F43C44"/>
    <w:rsid w:val="00F47285"/>
    <w:rsid w:val="00F53C62"/>
    <w:rsid w:val="00F72ED2"/>
    <w:rsid w:val="00F773C1"/>
    <w:rsid w:val="00FA7A63"/>
    <w:rsid w:val="00FB203D"/>
    <w:rsid w:val="00FC2BF4"/>
    <w:rsid w:val="00FD7409"/>
    <w:rsid w:val="00FE2265"/>
    <w:rsid w:val="00FE3024"/>
    <w:rsid w:val="00FE75BF"/>
    <w:rsid w:val="00FF15B0"/>
    <w:rsid w:val="0DAE1A14"/>
    <w:rsid w:val="0F872168"/>
    <w:rsid w:val="18071AD7"/>
    <w:rsid w:val="1CAEF6C4"/>
    <w:rsid w:val="23FAD97A"/>
    <w:rsid w:val="2EF6314C"/>
    <w:rsid w:val="342BAD78"/>
    <w:rsid w:val="368B3E77"/>
    <w:rsid w:val="38B801F4"/>
    <w:rsid w:val="3CBA93B2"/>
    <w:rsid w:val="5ABD4322"/>
    <w:rsid w:val="662FBBDC"/>
    <w:rsid w:val="66A58AD4"/>
    <w:rsid w:val="6CAD3D82"/>
    <w:rsid w:val="72136A6E"/>
    <w:rsid w:val="73903C30"/>
    <w:rsid w:val="7AA68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77BA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0635"/>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2266CE"/>
    <w:pPr>
      <w:numPr>
        <w:numId w:val="14"/>
      </w:numPr>
      <w:tabs>
        <w:tab w:val="clear" w:pos="720"/>
        <w:tab w:val="left" w:pos="360"/>
      </w:tabs>
      <w:ind w:left="360" w:hanging="360"/>
    </w:pPr>
    <w:rPr>
      <w:b/>
    </w:rPr>
  </w:style>
  <w:style w:type="paragraph" w:customStyle="1" w:styleId="ChecklistLevel2">
    <w:name w:val="Checklist Level 2"/>
    <w:basedOn w:val="ChecklistLevel1"/>
    <w:rsid w:val="004D2EA4"/>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A874C8"/>
    <w:pPr>
      <w:numPr>
        <w:ilvl w:val="2"/>
      </w:numPr>
      <w:tabs>
        <w:tab w:val="clear" w:pos="720"/>
        <w:tab w:val="clear" w:pos="2448"/>
        <w:tab w:val="left" w:pos="1728"/>
      </w:tabs>
      <w:ind w:left="1728"/>
    </w:pPr>
  </w:style>
  <w:style w:type="paragraph" w:customStyle="1" w:styleId="ChecklistLevel4">
    <w:name w:val="Checklist Level 4"/>
    <w:basedOn w:val="ChecklistLevel3"/>
    <w:rsid w:val="00A874C8"/>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305112"/>
    <w:pPr>
      <w:tabs>
        <w:tab w:val="center" w:pos="5400"/>
        <w:tab w:val="right" w:pos="10800"/>
      </w:tabs>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BalloonText">
    <w:name w:val="Balloon Text"/>
    <w:basedOn w:val="Normal"/>
    <w:semiHidden/>
    <w:rsid w:val="001366B9"/>
    <w:rPr>
      <w:rFonts w:ascii="Tahoma" w:hAnsi="Tahoma" w:cs="Tahoma"/>
      <w:sz w:val="16"/>
      <w:szCs w:val="16"/>
    </w:rPr>
  </w:style>
  <w:style w:type="paragraph" w:customStyle="1" w:styleId="ChecklistTableEntry">
    <w:name w:val="Checklist Table Entry"/>
    <w:basedOn w:val="ChecklistTableHeader"/>
    <w:rsid w:val="00C93AEA"/>
    <w:rPr>
      <w:rFonts w:cs="Tahoma"/>
      <w:b w:val="0"/>
      <w:sz w:val="18"/>
      <w:szCs w:val="20"/>
    </w:rPr>
  </w:style>
  <w:style w:type="paragraph" w:styleId="EndnoteText">
    <w:name w:val="endnote text"/>
    <w:basedOn w:val="Normal"/>
    <w:semiHidden/>
    <w:rsid w:val="00A73285"/>
    <w:pPr>
      <w:ind w:left="216" w:hanging="216"/>
    </w:pPr>
    <w:rPr>
      <w:sz w:val="18"/>
      <w:szCs w:val="20"/>
    </w:rPr>
  </w:style>
  <w:style w:type="character" w:styleId="EndnoteReference">
    <w:name w:val="endnote reference"/>
    <w:semiHidden/>
    <w:rsid w:val="00A73285"/>
    <w:rPr>
      <w:vertAlign w:val="superscript"/>
    </w:rPr>
  </w:style>
  <w:style w:type="paragraph" w:customStyle="1" w:styleId="StatementLevel1">
    <w:name w:val="Statement Level 1"/>
    <w:basedOn w:val="ChecklistBasis"/>
    <w:link w:val="StatementLevel1Char"/>
    <w:rsid w:val="00A73285"/>
  </w:style>
  <w:style w:type="paragraph" w:customStyle="1" w:styleId="Yes-No">
    <w:name w:val="Yes-No"/>
    <w:basedOn w:val="StatementLevel1"/>
    <w:rsid w:val="00A73285"/>
    <w:pPr>
      <w:tabs>
        <w:tab w:val="left" w:pos="720"/>
      </w:tabs>
    </w:pPr>
    <w:rPr>
      <w:b/>
    </w:rPr>
  </w:style>
  <w:style w:type="character" w:customStyle="1" w:styleId="StatementLevel1Char">
    <w:name w:val="Statement Level 1 Char"/>
    <w:link w:val="StatementLevel1"/>
    <w:rsid w:val="00A73285"/>
    <w:rPr>
      <w:rFonts w:ascii="Arial Narrow" w:hAnsi="Arial Narrow"/>
      <w:szCs w:val="24"/>
      <w:lang w:val="en-US" w:eastAsia="en-US" w:bidi="ar-SA"/>
    </w:rPr>
  </w:style>
  <w:style w:type="paragraph" w:customStyle="1" w:styleId="StatementLevel1Hanging">
    <w:name w:val="Statement Level 1 Hanging"/>
    <w:basedOn w:val="StatementLevel1"/>
    <w:rsid w:val="00A73285"/>
    <w:pPr>
      <w:ind w:left="288" w:hanging="288"/>
    </w:pPr>
  </w:style>
  <w:style w:type="character" w:customStyle="1" w:styleId="ChecklistBasisChar">
    <w:name w:val="Checklist Basis Char"/>
    <w:link w:val="ChecklistBasis"/>
    <w:rsid w:val="00A73285"/>
    <w:rPr>
      <w:rFonts w:ascii="Arial Narrow" w:hAnsi="Arial Narrow"/>
      <w:szCs w:val="24"/>
      <w:lang w:val="en-US" w:eastAsia="en-US" w:bidi="ar-SA"/>
    </w:rPr>
  </w:style>
  <w:style w:type="paragraph" w:customStyle="1" w:styleId="SOPFooter">
    <w:name w:val="SOP Footer"/>
    <w:basedOn w:val="Normal"/>
    <w:rsid w:val="00650FED"/>
    <w:pPr>
      <w:jc w:val="center"/>
    </w:pPr>
    <w:rPr>
      <w:rFonts w:ascii="Arial" w:hAnsi="Arial" w:cs="Tahoma"/>
      <w:sz w:val="16"/>
      <w:szCs w:val="20"/>
    </w:rPr>
  </w:style>
  <w:style w:type="character" w:customStyle="1" w:styleId="SOPLeader">
    <w:name w:val="SOP Leader"/>
    <w:rsid w:val="00275EFB"/>
    <w:rPr>
      <w:rFonts w:ascii="Calibri" w:hAnsi="Calibri"/>
      <w:b/>
      <w:sz w:val="24"/>
    </w:rPr>
  </w:style>
  <w:style w:type="paragraph" w:customStyle="1" w:styleId="SOPName">
    <w:name w:val="SOP Name"/>
    <w:basedOn w:val="Normal"/>
    <w:rsid w:val="00275EFB"/>
    <w:rPr>
      <w:rFonts w:ascii="Calibri" w:hAnsi="Calibri" w:cs="Tahoma"/>
      <w:szCs w:val="20"/>
    </w:rPr>
  </w:style>
  <w:style w:type="paragraph" w:customStyle="1" w:styleId="SOPTableHeader">
    <w:name w:val="SOP Table Header"/>
    <w:basedOn w:val="Normal"/>
    <w:rsid w:val="00275EFB"/>
    <w:pPr>
      <w:jc w:val="center"/>
    </w:pPr>
    <w:rPr>
      <w:rFonts w:ascii="Calibri" w:hAnsi="Calibri" w:cs="Tahoma"/>
      <w:sz w:val="20"/>
      <w:szCs w:val="20"/>
    </w:rPr>
  </w:style>
  <w:style w:type="paragraph" w:customStyle="1" w:styleId="SOPTableEntry">
    <w:name w:val="SOP Table Entry"/>
    <w:basedOn w:val="SOPTableHeader"/>
    <w:rsid w:val="00275EFB"/>
    <w:rPr>
      <w:sz w:val="18"/>
    </w:rPr>
  </w:style>
  <w:style w:type="paragraph" w:styleId="FootnoteText">
    <w:name w:val="footnote text"/>
    <w:basedOn w:val="Normal"/>
    <w:link w:val="FootnoteTextChar"/>
    <w:semiHidden/>
    <w:unhideWhenUsed/>
    <w:rsid w:val="00B61A6D"/>
    <w:rPr>
      <w:sz w:val="20"/>
      <w:szCs w:val="20"/>
    </w:rPr>
  </w:style>
  <w:style w:type="character" w:customStyle="1" w:styleId="FootnoteTextChar">
    <w:name w:val="Footnote Text Char"/>
    <w:basedOn w:val="DefaultParagraphFont"/>
    <w:link w:val="FootnoteText"/>
    <w:semiHidden/>
    <w:rsid w:val="00B61A6D"/>
  </w:style>
  <w:style w:type="character" w:styleId="FootnoteReference">
    <w:name w:val="footnote reference"/>
    <w:basedOn w:val="DefaultParagraphFont"/>
    <w:semiHidden/>
    <w:unhideWhenUsed/>
    <w:rsid w:val="00B61A6D"/>
    <w:rPr>
      <w:vertAlign w:val="superscript"/>
    </w:rPr>
  </w:style>
  <w:style w:type="character" w:styleId="CommentReference">
    <w:name w:val="annotation reference"/>
    <w:basedOn w:val="DefaultParagraphFont"/>
    <w:semiHidden/>
    <w:unhideWhenUsed/>
    <w:rsid w:val="00C53C60"/>
    <w:rPr>
      <w:sz w:val="16"/>
      <w:szCs w:val="16"/>
    </w:rPr>
  </w:style>
  <w:style w:type="paragraph" w:styleId="CommentText">
    <w:name w:val="annotation text"/>
    <w:basedOn w:val="Normal"/>
    <w:link w:val="CommentTextChar"/>
    <w:semiHidden/>
    <w:unhideWhenUsed/>
    <w:rsid w:val="00C53C60"/>
    <w:rPr>
      <w:sz w:val="20"/>
      <w:szCs w:val="20"/>
    </w:rPr>
  </w:style>
  <w:style w:type="character" w:customStyle="1" w:styleId="CommentTextChar">
    <w:name w:val="Comment Text Char"/>
    <w:basedOn w:val="DefaultParagraphFont"/>
    <w:link w:val="CommentText"/>
    <w:semiHidden/>
    <w:rsid w:val="00C53C60"/>
  </w:style>
  <w:style w:type="paragraph" w:styleId="CommentSubject">
    <w:name w:val="annotation subject"/>
    <w:basedOn w:val="CommentText"/>
    <w:next w:val="CommentText"/>
    <w:link w:val="CommentSubjectChar"/>
    <w:semiHidden/>
    <w:unhideWhenUsed/>
    <w:rsid w:val="00C53C60"/>
    <w:rPr>
      <w:b/>
      <w:bCs/>
    </w:rPr>
  </w:style>
  <w:style w:type="character" w:customStyle="1" w:styleId="CommentSubjectChar">
    <w:name w:val="Comment Subject Char"/>
    <w:basedOn w:val="CommentTextChar"/>
    <w:link w:val="CommentSubject"/>
    <w:semiHidden/>
    <w:rsid w:val="00C53C60"/>
    <w:rPr>
      <w:b/>
      <w:bCs/>
    </w:rPr>
  </w:style>
  <w:style w:type="paragraph" w:styleId="ListParagraph">
    <w:name w:val="List Paragraph"/>
    <w:basedOn w:val="Normal"/>
    <w:uiPriority w:val="34"/>
    <w:qFormat/>
    <w:rsid w:val="004E6C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906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49075-30C3-4058-A677-AD94D3BF4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0</Words>
  <Characters>5762</Characters>
  <Application>Microsoft Office Word</Application>
  <DocSecurity>0</DocSecurity>
  <Lines>48</Lines>
  <Paragraphs>13</Paragraphs>
  <ScaleCrop>false</ScaleCrop>
  <Manager/>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10-05T16:07:00Z</dcterms:created>
  <dcterms:modified xsi:type="dcterms:W3CDTF">2021-06-10T20:50:00Z</dcterms:modified>
  <cp:category/>
</cp:coreProperties>
</file>